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01F6" w:rsidRPr="00F501F6" w:rsidRDefault="00F501F6" w:rsidP="00F501F6">
      <w:pPr>
        <w:tabs>
          <w:tab w:val="right" w:leader="dot" w:pos="0"/>
          <w:tab w:val="right" w:leader="dot" w:pos="8460"/>
        </w:tabs>
        <w:spacing w:after="0" w:line="480" w:lineRule="auto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:rsidR="00F501F6" w:rsidRDefault="00F501F6" w:rsidP="00116D4F">
      <w:pPr>
        <w:pStyle w:val="ListParagraph"/>
        <w:tabs>
          <w:tab w:val="right" w:leader="dot" w:pos="0"/>
          <w:tab w:val="right" w:leader="dot" w:pos="846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CKNOWLEDGEMENT……………………………………………………</w:t>
      </w:r>
      <w:r w:rsidR="00252100">
        <w:rPr>
          <w:rFonts w:ascii="Times New Roman" w:hAnsi="Times New Roman" w:cs="Times New Roman"/>
          <w:sz w:val="24"/>
        </w:rPr>
        <w:t>... ii</w:t>
      </w:r>
    </w:p>
    <w:p w:rsidR="00582238" w:rsidRPr="00D44BF7" w:rsidRDefault="00DE04DB" w:rsidP="00116D4F">
      <w:pPr>
        <w:pStyle w:val="ListParagraph"/>
        <w:tabs>
          <w:tab w:val="right" w:leader="dot" w:pos="0"/>
          <w:tab w:val="right" w:leader="dot" w:pos="846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ECUTIVE SUMMARY</w:t>
      </w:r>
      <w:r w:rsidR="00582238">
        <w:rPr>
          <w:rFonts w:ascii="Times New Roman" w:hAnsi="Times New Roman" w:cs="Times New Roman"/>
          <w:sz w:val="24"/>
        </w:rPr>
        <w:tab/>
      </w:r>
      <w:r w:rsidR="00252100">
        <w:rPr>
          <w:rFonts w:ascii="Times New Roman" w:hAnsi="Times New Roman" w:cs="Times New Roman"/>
          <w:sz w:val="24"/>
        </w:rPr>
        <w:t>iii</w:t>
      </w:r>
    </w:p>
    <w:p w:rsidR="00582238" w:rsidRPr="00D44BF7" w:rsidRDefault="00DE04DB" w:rsidP="00116D4F">
      <w:pPr>
        <w:pStyle w:val="ListParagraph"/>
        <w:tabs>
          <w:tab w:val="right" w:leader="dot" w:pos="0"/>
          <w:tab w:val="right" w:leader="dot" w:pos="846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ST OF FIGURES</w:t>
      </w:r>
      <w:r w:rsidR="00582238">
        <w:rPr>
          <w:rFonts w:ascii="Times New Roman" w:hAnsi="Times New Roman" w:cs="Times New Roman"/>
          <w:sz w:val="24"/>
        </w:rPr>
        <w:tab/>
      </w:r>
      <w:r w:rsidR="00252100">
        <w:rPr>
          <w:rFonts w:ascii="Times New Roman" w:hAnsi="Times New Roman" w:cs="Times New Roman"/>
          <w:sz w:val="24"/>
        </w:rPr>
        <w:t>i</w:t>
      </w:r>
      <w:r w:rsidR="00F45B79">
        <w:rPr>
          <w:rFonts w:ascii="Times New Roman" w:hAnsi="Times New Roman" w:cs="Times New Roman"/>
          <w:sz w:val="24"/>
        </w:rPr>
        <w:t>v</w:t>
      </w:r>
    </w:p>
    <w:p w:rsidR="00582238" w:rsidRPr="00D44BF7" w:rsidRDefault="00DE04DB" w:rsidP="00116D4F">
      <w:pPr>
        <w:pStyle w:val="ListParagraph"/>
        <w:tabs>
          <w:tab w:val="right" w:leader="dot" w:pos="0"/>
          <w:tab w:val="right" w:leader="dot" w:pos="846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IST OF TABLES</w:t>
      </w:r>
      <w:r w:rsidR="00582238">
        <w:rPr>
          <w:rFonts w:ascii="Times New Roman" w:hAnsi="Times New Roman" w:cs="Times New Roman"/>
          <w:sz w:val="24"/>
        </w:rPr>
        <w:tab/>
      </w:r>
      <w:r w:rsidR="00252100">
        <w:rPr>
          <w:rFonts w:ascii="Times New Roman" w:hAnsi="Times New Roman" w:cs="Times New Roman"/>
          <w:sz w:val="24"/>
        </w:rPr>
        <w:t>v</w:t>
      </w:r>
    </w:p>
    <w:p w:rsidR="00582238" w:rsidRDefault="00582238" w:rsidP="00116D4F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</w:p>
    <w:p w:rsidR="00426005" w:rsidRDefault="00426005" w:rsidP="00116D4F">
      <w:pPr>
        <w:spacing w:after="0"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ABLE OF CONTENTS</w:t>
      </w:r>
    </w:p>
    <w:p w:rsidR="00426005" w:rsidRPr="00D44BF7" w:rsidRDefault="00426005" w:rsidP="00116D4F">
      <w:pPr>
        <w:pStyle w:val="ListParagraph"/>
        <w:numPr>
          <w:ilvl w:val="0"/>
          <w:numId w:val="10"/>
        </w:numPr>
        <w:tabs>
          <w:tab w:val="right" w:leader="dot" w:pos="0"/>
          <w:tab w:val="right" w:leader="dot" w:pos="846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TRODUCTION</w:t>
      </w:r>
      <w:r w:rsidR="0088516A">
        <w:rPr>
          <w:rFonts w:ascii="Times New Roman" w:hAnsi="Times New Roman" w:cs="Times New Roman"/>
          <w:sz w:val="24"/>
        </w:rPr>
        <w:t>……………………………………………………………….</w:t>
      </w:r>
      <w:r>
        <w:rPr>
          <w:rFonts w:ascii="Times New Roman" w:hAnsi="Times New Roman" w:cs="Times New Roman"/>
          <w:sz w:val="24"/>
        </w:rPr>
        <w:tab/>
        <w:t>1</w:t>
      </w:r>
    </w:p>
    <w:p w:rsidR="00426005" w:rsidRDefault="00426005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4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rganizational Background</w:t>
      </w:r>
      <w:r>
        <w:rPr>
          <w:rFonts w:ascii="Times New Roman" w:hAnsi="Times New Roman" w:cs="Times New Roman"/>
          <w:sz w:val="24"/>
        </w:rPr>
        <w:tab/>
      </w:r>
      <w:r w:rsidR="00772436">
        <w:rPr>
          <w:rFonts w:ascii="Times New Roman" w:hAnsi="Times New Roman" w:cs="Times New Roman"/>
          <w:sz w:val="24"/>
        </w:rPr>
        <w:t>……………………………………………...</w:t>
      </w:r>
      <w:r w:rsidR="00DE5D31">
        <w:rPr>
          <w:rFonts w:ascii="Times New Roman" w:hAnsi="Times New Roman" w:cs="Times New Roman"/>
          <w:sz w:val="24"/>
        </w:rPr>
        <w:t>1</w:t>
      </w:r>
    </w:p>
    <w:p w:rsidR="00426005" w:rsidRDefault="00426005" w:rsidP="00426005">
      <w:pPr>
        <w:pStyle w:val="ListParagraph"/>
        <w:numPr>
          <w:ilvl w:val="1"/>
          <w:numId w:val="10"/>
        </w:numPr>
        <w:tabs>
          <w:tab w:val="right" w:leader="dot" w:pos="0"/>
          <w:tab w:val="left" w:leader="dot" w:pos="837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rganization Mission</w:t>
      </w:r>
      <w:r>
        <w:rPr>
          <w:rFonts w:ascii="Times New Roman" w:hAnsi="Times New Roman" w:cs="Times New Roman"/>
          <w:sz w:val="24"/>
        </w:rPr>
        <w:tab/>
        <w:t>2</w:t>
      </w:r>
    </w:p>
    <w:p w:rsidR="00426005" w:rsidRDefault="00426005" w:rsidP="00426005">
      <w:pPr>
        <w:pStyle w:val="ListParagraph"/>
        <w:numPr>
          <w:ilvl w:val="1"/>
          <w:numId w:val="10"/>
        </w:numPr>
        <w:tabs>
          <w:tab w:val="right" w:leader="dot" w:pos="0"/>
          <w:tab w:val="left" w:leader="dot" w:pos="837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</w:t>
      </w:r>
      <w:r w:rsidR="00515DBA">
        <w:rPr>
          <w:rFonts w:ascii="Times New Roman" w:hAnsi="Times New Roman" w:cs="Times New Roman"/>
          <w:sz w:val="24"/>
        </w:rPr>
        <w:t>rganizational Unit Description</w:t>
      </w:r>
      <w:r w:rsidR="00515DBA">
        <w:rPr>
          <w:rFonts w:ascii="Times New Roman" w:hAnsi="Times New Roman" w:cs="Times New Roman"/>
          <w:sz w:val="24"/>
        </w:rPr>
        <w:tab/>
        <w:t>2</w:t>
      </w:r>
    </w:p>
    <w:p w:rsidR="00426005" w:rsidRPr="00D44BF7" w:rsidRDefault="00515DBA" w:rsidP="00426005">
      <w:pPr>
        <w:pStyle w:val="ListParagraph"/>
        <w:numPr>
          <w:ilvl w:val="1"/>
          <w:numId w:val="10"/>
        </w:numPr>
        <w:tabs>
          <w:tab w:val="right" w:leader="dot" w:pos="0"/>
          <w:tab w:val="left" w:leader="dot" w:pos="837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urrent System Description</w:t>
      </w:r>
      <w:r>
        <w:rPr>
          <w:rFonts w:ascii="Times New Roman" w:hAnsi="Times New Roman" w:cs="Times New Roman"/>
          <w:sz w:val="24"/>
        </w:rPr>
        <w:tab/>
        <w:t>4</w:t>
      </w:r>
    </w:p>
    <w:p w:rsidR="00426005" w:rsidRDefault="007E7C3B" w:rsidP="00116D4F">
      <w:pPr>
        <w:pStyle w:val="ListParagraph"/>
        <w:numPr>
          <w:ilvl w:val="0"/>
          <w:numId w:val="10"/>
        </w:numPr>
        <w:tabs>
          <w:tab w:val="right" w:leader="dot" w:pos="0"/>
          <w:tab w:val="right" w:leader="dot" w:pos="864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CHARTER</w:t>
      </w:r>
      <w:r>
        <w:rPr>
          <w:rFonts w:ascii="Times New Roman" w:hAnsi="Times New Roman" w:cs="Times New Roman"/>
          <w:sz w:val="24"/>
        </w:rPr>
        <w:tab/>
        <w:t>10</w:t>
      </w:r>
    </w:p>
    <w:p w:rsidR="00426005" w:rsidRDefault="00426005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Objectives</w:t>
      </w:r>
      <w:r>
        <w:rPr>
          <w:rFonts w:ascii="Times New Roman" w:hAnsi="Times New Roman" w:cs="Times New Roman"/>
          <w:sz w:val="24"/>
        </w:rPr>
        <w:tab/>
      </w:r>
      <w:r w:rsidR="007E7C3B">
        <w:rPr>
          <w:rFonts w:ascii="Times New Roman" w:hAnsi="Times New Roman" w:cs="Times New Roman"/>
          <w:sz w:val="24"/>
        </w:rPr>
        <w:t>10</w:t>
      </w:r>
    </w:p>
    <w:p w:rsidR="00426005" w:rsidRDefault="007E7C3B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Conception</w:t>
      </w:r>
      <w:r>
        <w:rPr>
          <w:rFonts w:ascii="Times New Roman" w:hAnsi="Times New Roman" w:cs="Times New Roman"/>
          <w:sz w:val="24"/>
        </w:rPr>
        <w:tab/>
        <w:t>11</w:t>
      </w:r>
    </w:p>
    <w:p w:rsidR="00426005" w:rsidRDefault="007E7C3B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Statement</w:t>
      </w:r>
      <w:r>
        <w:rPr>
          <w:rFonts w:ascii="Times New Roman" w:hAnsi="Times New Roman" w:cs="Times New Roman"/>
          <w:sz w:val="24"/>
        </w:rPr>
        <w:tab/>
        <w:t>12</w:t>
      </w:r>
    </w:p>
    <w:p w:rsidR="00426005" w:rsidRDefault="00743933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itial Scope of the Project</w:t>
      </w:r>
      <w:r>
        <w:rPr>
          <w:rFonts w:ascii="Times New Roman" w:hAnsi="Times New Roman" w:cs="Times New Roman"/>
          <w:sz w:val="24"/>
        </w:rPr>
        <w:tab/>
        <w:t>12</w:t>
      </w:r>
    </w:p>
    <w:p w:rsidR="00426005" w:rsidRDefault="009C4B2A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Vision</w:t>
      </w:r>
      <w:r>
        <w:rPr>
          <w:rFonts w:ascii="Times New Roman" w:hAnsi="Times New Roman" w:cs="Times New Roman"/>
          <w:sz w:val="24"/>
        </w:rPr>
        <w:tab/>
      </w:r>
      <w:r w:rsidR="00DE5D31">
        <w:rPr>
          <w:rFonts w:ascii="Times New Roman" w:hAnsi="Times New Roman" w:cs="Times New Roman"/>
          <w:sz w:val="24"/>
        </w:rPr>
        <w:t>19</w:t>
      </w:r>
    </w:p>
    <w:p w:rsidR="00426005" w:rsidRDefault="00743933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usiness Constraints</w:t>
      </w:r>
      <w:r>
        <w:rPr>
          <w:rFonts w:ascii="Times New Roman" w:hAnsi="Times New Roman" w:cs="Times New Roman"/>
          <w:sz w:val="24"/>
        </w:rPr>
        <w:tab/>
        <w:t>19</w:t>
      </w:r>
    </w:p>
    <w:p w:rsidR="00426005" w:rsidRDefault="009C4B2A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chnology Constraints</w:t>
      </w:r>
      <w:r>
        <w:rPr>
          <w:rFonts w:ascii="Times New Roman" w:hAnsi="Times New Roman" w:cs="Times New Roman"/>
          <w:sz w:val="24"/>
        </w:rPr>
        <w:tab/>
        <w:t>2</w:t>
      </w:r>
      <w:r w:rsidR="00960884">
        <w:rPr>
          <w:rFonts w:ascii="Times New Roman" w:hAnsi="Times New Roman" w:cs="Times New Roman"/>
          <w:sz w:val="24"/>
        </w:rPr>
        <w:t>0</w:t>
      </w:r>
    </w:p>
    <w:p w:rsidR="00426005" w:rsidRDefault="009C4B2A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Strategy</w:t>
      </w:r>
      <w:r>
        <w:rPr>
          <w:rFonts w:ascii="Times New Roman" w:hAnsi="Times New Roman" w:cs="Times New Roman"/>
          <w:sz w:val="24"/>
        </w:rPr>
        <w:tab/>
        <w:t>2</w:t>
      </w:r>
      <w:r w:rsidR="00960884">
        <w:rPr>
          <w:rFonts w:ascii="Times New Roman" w:hAnsi="Times New Roman" w:cs="Times New Roman"/>
          <w:sz w:val="24"/>
        </w:rPr>
        <w:t>0</w:t>
      </w:r>
    </w:p>
    <w:p w:rsidR="00426005" w:rsidRDefault="00426005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Do</w:t>
      </w:r>
      <w:r w:rsidR="009C4B2A">
        <w:rPr>
          <w:rFonts w:ascii="Times New Roman" w:hAnsi="Times New Roman" w:cs="Times New Roman"/>
          <w:sz w:val="24"/>
        </w:rPr>
        <w:t>cumentation and Communication</w:t>
      </w:r>
      <w:r w:rsidR="009C4B2A">
        <w:rPr>
          <w:rFonts w:ascii="Times New Roman" w:hAnsi="Times New Roman" w:cs="Times New Roman"/>
          <w:sz w:val="24"/>
        </w:rPr>
        <w:tab/>
        <w:t>2</w:t>
      </w:r>
      <w:r w:rsidR="00960884">
        <w:rPr>
          <w:rFonts w:ascii="Times New Roman" w:hAnsi="Times New Roman" w:cs="Times New Roman"/>
          <w:sz w:val="24"/>
        </w:rPr>
        <w:t>1</w:t>
      </w:r>
    </w:p>
    <w:p w:rsidR="00426005" w:rsidRPr="00D44BF7" w:rsidRDefault="00426005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</w:t>
      </w:r>
      <w:r w:rsidR="009C4B2A">
        <w:rPr>
          <w:rFonts w:ascii="Times New Roman" w:hAnsi="Times New Roman" w:cs="Times New Roman"/>
          <w:sz w:val="24"/>
        </w:rPr>
        <w:t>ect Organization and Staffing</w:t>
      </w:r>
      <w:r w:rsidR="009C4B2A">
        <w:rPr>
          <w:rFonts w:ascii="Times New Roman" w:hAnsi="Times New Roman" w:cs="Times New Roman"/>
          <w:sz w:val="24"/>
        </w:rPr>
        <w:tab/>
        <w:t>2</w:t>
      </w:r>
      <w:r w:rsidR="00960884">
        <w:rPr>
          <w:rFonts w:ascii="Times New Roman" w:hAnsi="Times New Roman" w:cs="Times New Roman"/>
          <w:sz w:val="24"/>
        </w:rPr>
        <w:t>1</w:t>
      </w:r>
    </w:p>
    <w:p w:rsidR="00426005" w:rsidRDefault="00426005" w:rsidP="00116D4F">
      <w:pPr>
        <w:pStyle w:val="ListParagraph"/>
        <w:numPr>
          <w:ilvl w:val="0"/>
          <w:numId w:val="10"/>
        </w:numPr>
        <w:tabs>
          <w:tab w:val="right" w:leader="dot" w:pos="0"/>
          <w:tab w:val="right" w:leader="dot" w:pos="864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MS AND </w:t>
      </w:r>
      <w:r w:rsidR="00333A41">
        <w:rPr>
          <w:rFonts w:ascii="Times New Roman" w:hAnsi="Times New Roman" w:cs="Times New Roman"/>
          <w:sz w:val="24"/>
        </w:rPr>
        <w:t>DATA ANALYSIS</w:t>
      </w:r>
      <w:r w:rsidR="00333A41">
        <w:rPr>
          <w:rFonts w:ascii="Times New Roman" w:hAnsi="Times New Roman" w:cs="Times New Roman"/>
          <w:sz w:val="24"/>
        </w:rPr>
        <w:tab/>
        <w:t>2</w:t>
      </w:r>
      <w:r w:rsidR="00250D28">
        <w:rPr>
          <w:rFonts w:ascii="Times New Roman" w:hAnsi="Times New Roman" w:cs="Times New Roman"/>
          <w:sz w:val="24"/>
        </w:rPr>
        <w:t>2</w:t>
      </w:r>
    </w:p>
    <w:p w:rsidR="00426005" w:rsidRDefault="00333A41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orms Description</w:t>
      </w:r>
      <w:r>
        <w:rPr>
          <w:rFonts w:ascii="Times New Roman" w:hAnsi="Times New Roman" w:cs="Times New Roman"/>
          <w:sz w:val="24"/>
        </w:rPr>
        <w:tab/>
        <w:t>2</w:t>
      </w:r>
      <w:r w:rsidR="003A28E1">
        <w:rPr>
          <w:rFonts w:ascii="Times New Roman" w:hAnsi="Times New Roman" w:cs="Times New Roman"/>
          <w:sz w:val="24"/>
        </w:rPr>
        <w:t>2</w:t>
      </w:r>
    </w:p>
    <w:p w:rsidR="00426005" w:rsidRDefault="00612707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a Analysis</w:t>
      </w:r>
      <w:r>
        <w:rPr>
          <w:rFonts w:ascii="Times New Roman" w:hAnsi="Times New Roman" w:cs="Times New Roman"/>
          <w:sz w:val="24"/>
        </w:rPr>
        <w:tab/>
        <w:t>29</w:t>
      </w:r>
    </w:p>
    <w:p w:rsidR="00426005" w:rsidRPr="00D44BF7" w:rsidRDefault="00333A41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a Dictionary</w:t>
      </w:r>
      <w:r>
        <w:rPr>
          <w:rFonts w:ascii="Times New Roman" w:hAnsi="Times New Roman" w:cs="Times New Roman"/>
          <w:sz w:val="24"/>
        </w:rPr>
        <w:tab/>
        <w:t>3</w:t>
      </w:r>
      <w:r w:rsidR="008322ED">
        <w:rPr>
          <w:rFonts w:ascii="Times New Roman" w:hAnsi="Times New Roman" w:cs="Times New Roman"/>
          <w:sz w:val="24"/>
        </w:rPr>
        <w:t>0</w:t>
      </w:r>
    </w:p>
    <w:p w:rsidR="00426005" w:rsidRDefault="00E94400" w:rsidP="00116D4F">
      <w:pPr>
        <w:pStyle w:val="ListParagraph"/>
        <w:numPr>
          <w:ilvl w:val="0"/>
          <w:numId w:val="10"/>
        </w:numPr>
        <w:tabs>
          <w:tab w:val="right" w:leader="dot" w:pos="0"/>
          <w:tab w:val="right" w:leader="dot" w:pos="864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TECHNICALITY</w:t>
      </w:r>
      <w:r>
        <w:rPr>
          <w:rFonts w:ascii="Times New Roman" w:hAnsi="Times New Roman" w:cs="Times New Roman"/>
          <w:sz w:val="24"/>
        </w:rPr>
        <w:tab/>
      </w:r>
      <w:r w:rsidR="00C8260A">
        <w:rPr>
          <w:rFonts w:ascii="Times New Roman" w:hAnsi="Times New Roman" w:cs="Times New Roman"/>
          <w:sz w:val="24"/>
        </w:rPr>
        <w:t>3</w:t>
      </w:r>
      <w:r w:rsidR="00B44FA7">
        <w:rPr>
          <w:rFonts w:ascii="Times New Roman" w:hAnsi="Times New Roman" w:cs="Times New Roman"/>
          <w:sz w:val="24"/>
        </w:rPr>
        <w:t>5</w:t>
      </w:r>
    </w:p>
    <w:p w:rsidR="00426005" w:rsidRDefault="00E94400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ystem Project Scope</w:t>
      </w:r>
      <w:r>
        <w:rPr>
          <w:rFonts w:ascii="Times New Roman" w:hAnsi="Times New Roman" w:cs="Times New Roman"/>
          <w:sz w:val="24"/>
        </w:rPr>
        <w:tab/>
      </w:r>
      <w:r w:rsidR="00C8260A">
        <w:rPr>
          <w:rFonts w:ascii="Times New Roman" w:hAnsi="Times New Roman" w:cs="Times New Roman"/>
          <w:sz w:val="24"/>
        </w:rPr>
        <w:t>3</w:t>
      </w:r>
      <w:r w:rsidR="00B44FA7">
        <w:rPr>
          <w:rFonts w:ascii="Times New Roman" w:hAnsi="Times New Roman" w:cs="Times New Roman"/>
          <w:sz w:val="24"/>
        </w:rPr>
        <w:t>5</w:t>
      </w:r>
    </w:p>
    <w:p w:rsidR="00426005" w:rsidRDefault="00E94400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age Scenario</w:t>
      </w:r>
      <w:r>
        <w:rPr>
          <w:rFonts w:ascii="Times New Roman" w:hAnsi="Times New Roman" w:cs="Times New Roman"/>
          <w:sz w:val="24"/>
        </w:rPr>
        <w:tab/>
      </w:r>
      <w:r w:rsidR="00C8260A">
        <w:rPr>
          <w:rFonts w:ascii="Times New Roman" w:hAnsi="Times New Roman" w:cs="Times New Roman"/>
          <w:sz w:val="24"/>
        </w:rPr>
        <w:t>3</w:t>
      </w:r>
      <w:r w:rsidR="006B7D27">
        <w:rPr>
          <w:rFonts w:ascii="Times New Roman" w:hAnsi="Times New Roman" w:cs="Times New Roman"/>
          <w:sz w:val="24"/>
        </w:rPr>
        <w:t>5</w:t>
      </w:r>
    </w:p>
    <w:p w:rsidR="00426005" w:rsidRDefault="00E94400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Major Software Function</w:t>
      </w:r>
      <w:r>
        <w:rPr>
          <w:rFonts w:ascii="Times New Roman" w:hAnsi="Times New Roman" w:cs="Times New Roman"/>
          <w:sz w:val="24"/>
        </w:rPr>
        <w:tab/>
        <w:t>4</w:t>
      </w:r>
      <w:r w:rsidR="002A1B2F">
        <w:rPr>
          <w:rFonts w:ascii="Times New Roman" w:hAnsi="Times New Roman" w:cs="Times New Roman"/>
          <w:sz w:val="24"/>
        </w:rPr>
        <w:t>5</w:t>
      </w:r>
    </w:p>
    <w:p w:rsidR="00426005" w:rsidRDefault="00426005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rformance Issue and Manage</w:t>
      </w:r>
      <w:r w:rsidR="00E94400">
        <w:rPr>
          <w:rFonts w:ascii="Times New Roman" w:hAnsi="Times New Roman" w:cs="Times New Roman"/>
          <w:sz w:val="24"/>
        </w:rPr>
        <w:t>ment of Technical Constraints</w:t>
      </w:r>
      <w:r w:rsidR="00E94400">
        <w:rPr>
          <w:rFonts w:ascii="Times New Roman" w:hAnsi="Times New Roman" w:cs="Times New Roman"/>
          <w:sz w:val="24"/>
        </w:rPr>
        <w:tab/>
        <w:t>4</w:t>
      </w:r>
      <w:r w:rsidR="004456B2">
        <w:rPr>
          <w:rFonts w:ascii="Times New Roman" w:hAnsi="Times New Roman" w:cs="Times New Roman"/>
          <w:sz w:val="24"/>
        </w:rPr>
        <w:t>6</w:t>
      </w:r>
    </w:p>
    <w:p w:rsidR="008C0EE9" w:rsidRDefault="00E94400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dule Description</w:t>
      </w:r>
      <w:r>
        <w:rPr>
          <w:rFonts w:ascii="Times New Roman" w:hAnsi="Times New Roman" w:cs="Times New Roman"/>
          <w:sz w:val="24"/>
        </w:rPr>
        <w:tab/>
        <w:t>4</w:t>
      </w:r>
      <w:r w:rsidR="00EA4623">
        <w:rPr>
          <w:rFonts w:ascii="Times New Roman" w:hAnsi="Times New Roman" w:cs="Times New Roman"/>
          <w:sz w:val="24"/>
        </w:rPr>
        <w:t>6</w:t>
      </w:r>
    </w:p>
    <w:p w:rsidR="00426005" w:rsidRPr="00D44BF7" w:rsidRDefault="00426005" w:rsidP="00426005">
      <w:pPr>
        <w:pStyle w:val="ListParagraph"/>
        <w:numPr>
          <w:ilvl w:val="1"/>
          <w:numId w:val="10"/>
        </w:numPr>
        <w:tabs>
          <w:tab w:val="right" w:leader="dot" w:pos="864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ftware Interface Descripti</w:t>
      </w:r>
      <w:r w:rsidR="00E94400">
        <w:rPr>
          <w:rFonts w:ascii="Times New Roman" w:hAnsi="Times New Roman" w:cs="Times New Roman"/>
          <w:sz w:val="24"/>
        </w:rPr>
        <w:t>on</w:t>
      </w:r>
      <w:r w:rsidR="00E94400">
        <w:rPr>
          <w:rFonts w:ascii="Times New Roman" w:hAnsi="Times New Roman" w:cs="Times New Roman"/>
          <w:sz w:val="24"/>
        </w:rPr>
        <w:tab/>
        <w:t>4</w:t>
      </w:r>
      <w:r w:rsidR="0057664B">
        <w:rPr>
          <w:rFonts w:ascii="Times New Roman" w:hAnsi="Times New Roman" w:cs="Times New Roman"/>
          <w:sz w:val="24"/>
        </w:rPr>
        <w:t>7</w:t>
      </w:r>
    </w:p>
    <w:p w:rsidR="00426005" w:rsidRDefault="006B2F54" w:rsidP="00116D4F">
      <w:pPr>
        <w:pStyle w:val="ListParagraph"/>
        <w:numPr>
          <w:ilvl w:val="0"/>
          <w:numId w:val="10"/>
        </w:numPr>
        <w:tabs>
          <w:tab w:val="right" w:leader="dot" w:pos="0"/>
          <w:tab w:val="right" w:leader="dot" w:pos="864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MANAGEMENT</w:t>
      </w:r>
      <w:r>
        <w:rPr>
          <w:rFonts w:ascii="Times New Roman" w:hAnsi="Times New Roman" w:cs="Times New Roman"/>
          <w:sz w:val="24"/>
        </w:rPr>
        <w:tab/>
      </w:r>
      <w:r w:rsidR="00B5131B">
        <w:rPr>
          <w:rFonts w:ascii="Times New Roman" w:hAnsi="Times New Roman" w:cs="Times New Roman"/>
          <w:sz w:val="24"/>
        </w:rPr>
        <w:t>59</w:t>
      </w:r>
    </w:p>
    <w:p w:rsidR="00426005" w:rsidRDefault="006B2F54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Cost Estimates</w:t>
      </w:r>
      <w:r>
        <w:rPr>
          <w:rFonts w:ascii="Times New Roman" w:hAnsi="Times New Roman" w:cs="Times New Roman"/>
          <w:sz w:val="24"/>
        </w:rPr>
        <w:tab/>
      </w:r>
      <w:r w:rsidR="00706E19">
        <w:rPr>
          <w:rFonts w:ascii="Times New Roman" w:hAnsi="Times New Roman" w:cs="Times New Roman"/>
          <w:sz w:val="24"/>
        </w:rPr>
        <w:t>59</w:t>
      </w:r>
    </w:p>
    <w:p w:rsidR="00426005" w:rsidRDefault="006B2F54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Cost-Benefit Analysis</w:t>
      </w:r>
      <w:r>
        <w:rPr>
          <w:rFonts w:ascii="Times New Roman" w:hAnsi="Times New Roman" w:cs="Times New Roman"/>
          <w:sz w:val="24"/>
        </w:rPr>
        <w:tab/>
      </w:r>
      <w:r w:rsidR="00C8260A">
        <w:rPr>
          <w:rFonts w:ascii="Times New Roman" w:hAnsi="Times New Roman" w:cs="Times New Roman"/>
          <w:sz w:val="24"/>
        </w:rPr>
        <w:t>6</w:t>
      </w:r>
      <w:r w:rsidR="00D918B7">
        <w:rPr>
          <w:rFonts w:ascii="Times New Roman" w:hAnsi="Times New Roman" w:cs="Times New Roman"/>
          <w:sz w:val="24"/>
        </w:rPr>
        <w:t>0</w:t>
      </w:r>
    </w:p>
    <w:p w:rsidR="00426005" w:rsidRDefault="006B2F54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Schedule</w:t>
      </w:r>
      <w:r>
        <w:rPr>
          <w:rFonts w:ascii="Times New Roman" w:hAnsi="Times New Roman" w:cs="Times New Roman"/>
          <w:sz w:val="24"/>
        </w:rPr>
        <w:tab/>
      </w:r>
      <w:r w:rsidR="00C8260A">
        <w:rPr>
          <w:rFonts w:ascii="Times New Roman" w:hAnsi="Times New Roman" w:cs="Times New Roman"/>
          <w:sz w:val="24"/>
        </w:rPr>
        <w:t>6</w:t>
      </w:r>
      <w:r w:rsidR="001F3236">
        <w:rPr>
          <w:rFonts w:ascii="Times New Roman" w:hAnsi="Times New Roman" w:cs="Times New Roman"/>
          <w:sz w:val="24"/>
        </w:rPr>
        <w:t>1</w:t>
      </w:r>
    </w:p>
    <w:p w:rsidR="00426005" w:rsidRDefault="006B2F54" w:rsidP="00426005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ject Resources</w:t>
      </w:r>
      <w:r>
        <w:rPr>
          <w:rFonts w:ascii="Times New Roman" w:hAnsi="Times New Roman" w:cs="Times New Roman"/>
          <w:sz w:val="24"/>
        </w:rPr>
        <w:tab/>
      </w:r>
      <w:r w:rsidR="00C8260A">
        <w:rPr>
          <w:rFonts w:ascii="Times New Roman" w:hAnsi="Times New Roman" w:cs="Times New Roman"/>
          <w:sz w:val="24"/>
        </w:rPr>
        <w:t>6</w:t>
      </w:r>
      <w:r w:rsidR="00B168B4">
        <w:rPr>
          <w:rFonts w:ascii="Times New Roman" w:hAnsi="Times New Roman" w:cs="Times New Roman"/>
          <w:sz w:val="24"/>
        </w:rPr>
        <w:t>1</w:t>
      </w:r>
    </w:p>
    <w:p w:rsidR="00C8260A" w:rsidRDefault="00C8260A" w:rsidP="00116D4F">
      <w:pPr>
        <w:pStyle w:val="ListParagraph"/>
        <w:numPr>
          <w:ilvl w:val="0"/>
          <w:numId w:val="10"/>
        </w:numPr>
        <w:tabs>
          <w:tab w:val="right" w:leader="dot" w:pos="0"/>
          <w:tab w:val="right" w:leader="dot" w:pos="864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ISK MANAGMENT</w:t>
      </w:r>
      <w:r>
        <w:rPr>
          <w:rFonts w:ascii="Times New Roman" w:hAnsi="Times New Roman" w:cs="Times New Roman"/>
          <w:sz w:val="24"/>
        </w:rPr>
        <w:tab/>
        <w:t>6</w:t>
      </w:r>
      <w:r w:rsidR="006751B0">
        <w:rPr>
          <w:rFonts w:ascii="Times New Roman" w:hAnsi="Times New Roman" w:cs="Times New Roman"/>
          <w:sz w:val="24"/>
        </w:rPr>
        <w:t>4</w:t>
      </w:r>
    </w:p>
    <w:p w:rsidR="00C8260A" w:rsidRDefault="00C8260A" w:rsidP="00C8260A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ject </w:t>
      </w:r>
      <w:r w:rsidR="00251036">
        <w:rPr>
          <w:rFonts w:ascii="Times New Roman" w:hAnsi="Times New Roman" w:cs="Times New Roman"/>
          <w:sz w:val="24"/>
        </w:rPr>
        <w:t>Risk</w:t>
      </w:r>
      <w:r>
        <w:rPr>
          <w:rFonts w:ascii="Times New Roman" w:hAnsi="Times New Roman" w:cs="Times New Roman"/>
          <w:sz w:val="24"/>
        </w:rPr>
        <w:tab/>
        <w:t>6</w:t>
      </w:r>
      <w:r w:rsidR="000848EF">
        <w:rPr>
          <w:rFonts w:ascii="Times New Roman" w:hAnsi="Times New Roman" w:cs="Times New Roman"/>
          <w:sz w:val="24"/>
        </w:rPr>
        <w:t>4</w:t>
      </w:r>
    </w:p>
    <w:p w:rsidR="00C8260A" w:rsidRDefault="00251036" w:rsidP="00C8260A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isk Table</w:t>
      </w:r>
      <w:r w:rsidR="00C8260A">
        <w:rPr>
          <w:rFonts w:ascii="Times New Roman" w:hAnsi="Times New Roman" w:cs="Times New Roman"/>
          <w:sz w:val="24"/>
        </w:rPr>
        <w:tab/>
        <w:t>6</w:t>
      </w:r>
      <w:r w:rsidR="00C95444">
        <w:rPr>
          <w:rFonts w:ascii="Times New Roman" w:hAnsi="Times New Roman" w:cs="Times New Roman"/>
          <w:sz w:val="24"/>
        </w:rPr>
        <w:t>5</w:t>
      </w:r>
    </w:p>
    <w:p w:rsidR="00B7234B" w:rsidRDefault="00251036" w:rsidP="00B7234B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isk Mitigation, Monitoring and Management</w:t>
      </w:r>
      <w:r w:rsidR="00C8260A">
        <w:rPr>
          <w:rFonts w:ascii="Times New Roman" w:hAnsi="Times New Roman" w:cs="Times New Roman"/>
          <w:sz w:val="24"/>
        </w:rPr>
        <w:tab/>
        <w:t>6</w:t>
      </w:r>
      <w:r w:rsidR="001513BA">
        <w:rPr>
          <w:rFonts w:ascii="Times New Roman" w:hAnsi="Times New Roman" w:cs="Times New Roman"/>
          <w:sz w:val="24"/>
        </w:rPr>
        <w:t>5</w:t>
      </w:r>
    </w:p>
    <w:p w:rsidR="00B7234B" w:rsidRPr="00B7234B" w:rsidRDefault="00B7234B" w:rsidP="00B7234B">
      <w:pPr>
        <w:pStyle w:val="ListParagraph"/>
        <w:tabs>
          <w:tab w:val="right" w:leader="dot" w:pos="0"/>
          <w:tab w:val="right" w:leader="dot" w:pos="8640"/>
        </w:tabs>
        <w:spacing w:after="0" w:line="240" w:lineRule="auto"/>
        <w:ind w:left="1440"/>
        <w:rPr>
          <w:rFonts w:ascii="Times New Roman" w:hAnsi="Times New Roman" w:cs="Times New Roman"/>
          <w:sz w:val="24"/>
        </w:rPr>
      </w:pPr>
    </w:p>
    <w:p w:rsidR="00251036" w:rsidRDefault="00B7234B" w:rsidP="00116D4F">
      <w:pPr>
        <w:pStyle w:val="ListParagraph"/>
        <w:numPr>
          <w:ilvl w:val="0"/>
          <w:numId w:val="10"/>
        </w:numPr>
        <w:tabs>
          <w:tab w:val="right" w:leader="dot" w:pos="0"/>
          <w:tab w:val="right" w:leader="dot" w:pos="864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FTWARE METRICS</w:t>
      </w:r>
      <w:r w:rsidR="00251036">
        <w:rPr>
          <w:rFonts w:ascii="Times New Roman" w:hAnsi="Times New Roman" w:cs="Times New Roman"/>
          <w:sz w:val="24"/>
        </w:rPr>
        <w:tab/>
      </w:r>
      <w:r w:rsidR="00E4441E">
        <w:rPr>
          <w:rFonts w:ascii="Times New Roman" w:hAnsi="Times New Roman" w:cs="Times New Roman"/>
          <w:sz w:val="24"/>
        </w:rPr>
        <w:t>69</w:t>
      </w:r>
    </w:p>
    <w:p w:rsidR="00251036" w:rsidRDefault="0019111F" w:rsidP="00251036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ze Oriented Metrics</w:t>
      </w:r>
      <w:r w:rsidR="00251036">
        <w:rPr>
          <w:rFonts w:ascii="Times New Roman" w:hAnsi="Times New Roman" w:cs="Times New Roman"/>
          <w:sz w:val="24"/>
        </w:rPr>
        <w:tab/>
      </w:r>
      <w:r w:rsidR="00471125">
        <w:rPr>
          <w:rFonts w:ascii="Times New Roman" w:hAnsi="Times New Roman" w:cs="Times New Roman"/>
          <w:sz w:val="24"/>
        </w:rPr>
        <w:t>69</w:t>
      </w:r>
    </w:p>
    <w:p w:rsidR="00251036" w:rsidRDefault="0019111F" w:rsidP="00251036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nction Oriented Metrics</w:t>
      </w:r>
      <w:r w:rsidR="00251036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7</w:t>
      </w:r>
      <w:r w:rsidR="000C11F4">
        <w:rPr>
          <w:rFonts w:ascii="Times New Roman" w:hAnsi="Times New Roman" w:cs="Times New Roman"/>
          <w:sz w:val="24"/>
        </w:rPr>
        <w:t>0</w:t>
      </w:r>
    </w:p>
    <w:p w:rsidR="00251036" w:rsidRDefault="0019111F" w:rsidP="00251036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unction Point Computation</w:t>
      </w:r>
      <w:r w:rsidR="00251036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7</w:t>
      </w:r>
      <w:r w:rsidR="00C50B5A">
        <w:rPr>
          <w:rFonts w:ascii="Times New Roman" w:hAnsi="Times New Roman" w:cs="Times New Roman"/>
          <w:sz w:val="24"/>
        </w:rPr>
        <w:t>1</w:t>
      </w:r>
    </w:p>
    <w:p w:rsidR="009228EF" w:rsidRDefault="009228EF" w:rsidP="009228EF">
      <w:p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</w:p>
    <w:p w:rsidR="009228EF" w:rsidRDefault="00B3667F" w:rsidP="00116D4F">
      <w:pPr>
        <w:pStyle w:val="ListParagraph"/>
        <w:numPr>
          <w:ilvl w:val="0"/>
          <w:numId w:val="10"/>
        </w:numPr>
        <w:tabs>
          <w:tab w:val="right" w:leader="dot" w:pos="0"/>
          <w:tab w:val="right" w:leader="dot" w:pos="8640"/>
        </w:tabs>
        <w:spacing w:after="0" w:line="48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MMARY, CONCLUSION, RECOMMENDATION</w:t>
      </w:r>
      <w:r w:rsidR="009228EF">
        <w:rPr>
          <w:rFonts w:ascii="Times New Roman" w:hAnsi="Times New Roman" w:cs="Times New Roman"/>
          <w:sz w:val="24"/>
        </w:rPr>
        <w:tab/>
        <w:t>7</w:t>
      </w:r>
      <w:r w:rsidR="007C535D">
        <w:rPr>
          <w:rFonts w:ascii="Times New Roman" w:hAnsi="Times New Roman" w:cs="Times New Roman"/>
          <w:sz w:val="24"/>
        </w:rPr>
        <w:t>2</w:t>
      </w:r>
    </w:p>
    <w:p w:rsidR="009228EF" w:rsidRDefault="00B3667F" w:rsidP="009228EF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mmary</w:t>
      </w:r>
      <w:r w:rsidR="009228EF">
        <w:rPr>
          <w:rFonts w:ascii="Times New Roman" w:hAnsi="Times New Roman" w:cs="Times New Roman"/>
          <w:sz w:val="24"/>
        </w:rPr>
        <w:tab/>
        <w:t>7</w:t>
      </w:r>
      <w:r w:rsidR="00673BE9">
        <w:rPr>
          <w:rFonts w:ascii="Times New Roman" w:hAnsi="Times New Roman" w:cs="Times New Roman"/>
          <w:sz w:val="24"/>
        </w:rPr>
        <w:t>2</w:t>
      </w:r>
    </w:p>
    <w:p w:rsidR="009228EF" w:rsidRDefault="00B3667F" w:rsidP="009228EF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nclusion</w:t>
      </w:r>
      <w:r w:rsidR="009228EF">
        <w:rPr>
          <w:rFonts w:ascii="Times New Roman" w:hAnsi="Times New Roman" w:cs="Times New Roman"/>
          <w:sz w:val="24"/>
        </w:rPr>
        <w:tab/>
        <w:t>7</w:t>
      </w:r>
      <w:r w:rsidR="00CE47EB">
        <w:rPr>
          <w:rFonts w:ascii="Times New Roman" w:hAnsi="Times New Roman" w:cs="Times New Roman"/>
          <w:sz w:val="24"/>
        </w:rPr>
        <w:t>4</w:t>
      </w:r>
    </w:p>
    <w:p w:rsidR="009228EF" w:rsidRDefault="00B3667F" w:rsidP="009228EF">
      <w:pPr>
        <w:pStyle w:val="ListParagraph"/>
        <w:numPr>
          <w:ilvl w:val="1"/>
          <w:numId w:val="10"/>
        </w:numPr>
        <w:tabs>
          <w:tab w:val="right" w:leader="dot" w:pos="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commendation</w:t>
      </w:r>
      <w:r w:rsidR="009228EF">
        <w:rPr>
          <w:rFonts w:ascii="Times New Roman" w:hAnsi="Times New Roman" w:cs="Times New Roman"/>
          <w:sz w:val="24"/>
        </w:rPr>
        <w:tab/>
        <w:t>7</w:t>
      </w:r>
      <w:r w:rsidR="00D9643B">
        <w:rPr>
          <w:rFonts w:ascii="Times New Roman" w:hAnsi="Times New Roman" w:cs="Times New Roman"/>
          <w:sz w:val="24"/>
        </w:rPr>
        <w:t>5</w:t>
      </w:r>
    </w:p>
    <w:p w:rsidR="00C8260A" w:rsidRPr="00C8260A" w:rsidRDefault="00C8260A" w:rsidP="00C8260A">
      <w:pPr>
        <w:tabs>
          <w:tab w:val="right" w:leader="dot" w:pos="0"/>
          <w:tab w:val="right" w:leader="dot" w:pos="8640"/>
        </w:tabs>
        <w:spacing w:after="0" w:line="480" w:lineRule="auto"/>
        <w:rPr>
          <w:rFonts w:ascii="Times New Roman" w:hAnsi="Times New Roman" w:cs="Times New Roman"/>
          <w:sz w:val="24"/>
        </w:rPr>
      </w:pPr>
    </w:p>
    <w:p w:rsidR="00426005" w:rsidRDefault="006B2F54" w:rsidP="00116D4F">
      <w:pPr>
        <w:tabs>
          <w:tab w:val="left" w:pos="720"/>
          <w:tab w:val="left" w:pos="1440"/>
          <w:tab w:val="right" w:leader="dot" w:pos="8640"/>
        </w:tabs>
        <w:spacing w:after="0"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PPENDICES</w:t>
      </w:r>
      <w:r>
        <w:rPr>
          <w:rFonts w:ascii="Times New Roman" w:hAnsi="Times New Roman" w:cs="Times New Roman"/>
          <w:sz w:val="24"/>
        </w:rPr>
        <w:tab/>
      </w:r>
      <w:r w:rsidR="0088212B">
        <w:rPr>
          <w:rFonts w:ascii="Times New Roman" w:hAnsi="Times New Roman" w:cs="Times New Roman"/>
          <w:sz w:val="24"/>
        </w:rPr>
        <w:t>7</w:t>
      </w:r>
      <w:r w:rsidR="00F868D4">
        <w:rPr>
          <w:rFonts w:ascii="Times New Roman" w:hAnsi="Times New Roman" w:cs="Times New Roman"/>
          <w:sz w:val="24"/>
        </w:rPr>
        <w:t>7</w:t>
      </w:r>
    </w:p>
    <w:p w:rsidR="00CE47EB" w:rsidRPr="00E0438F" w:rsidRDefault="00426005" w:rsidP="00426005">
      <w:pPr>
        <w:tabs>
          <w:tab w:val="left" w:pos="720"/>
          <w:tab w:val="left" w:pos="126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CE47EB">
        <w:rPr>
          <w:rFonts w:ascii="Times New Roman" w:hAnsi="Times New Roman" w:cs="Times New Roman"/>
          <w:sz w:val="24"/>
        </w:rPr>
        <w:t>A.</w:t>
      </w:r>
      <w:r w:rsidR="00CE47EB">
        <w:rPr>
          <w:rFonts w:ascii="Times New Roman" w:hAnsi="Times New Roman" w:cs="Times New Roman"/>
          <w:sz w:val="24"/>
        </w:rPr>
        <w:tab/>
      </w:r>
      <w:r w:rsidR="00CE47EB" w:rsidRPr="00E0438F">
        <w:rPr>
          <w:rFonts w:ascii="Times New Roman" w:hAnsi="Times New Roman" w:cs="Times New Roman"/>
          <w:sz w:val="24"/>
        </w:rPr>
        <w:t>Letter of Agreement……………………………………………………</w:t>
      </w:r>
      <w:r w:rsidR="006F274A">
        <w:rPr>
          <w:rFonts w:ascii="Times New Roman" w:hAnsi="Times New Roman" w:cs="Times New Roman"/>
          <w:sz w:val="24"/>
        </w:rPr>
        <w:t>.</w:t>
      </w:r>
      <w:r w:rsidR="006F274A" w:rsidRPr="00E0438F">
        <w:rPr>
          <w:rFonts w:ascii="Times New Roman" w:hAnsi="Times New Roman" w:cs="Times New Roman"/>
          <w:sz w:val="24"/>
        </w:rPr>
        <w:t>….</w:t>
      </w:r>
      <w:r w:rsidR="00E0438F">
        <w:rPr>
          <w:rFonts w:ascii="Times New Roman" w:hAnsi="Times New Roman" w:cs="Times New Roman"/>
          <w:sz w:val="24"/>
        </w:rPr>
        <w:t>77</w:t>
      </w:r>
    </w:p>
    <w:p w:rsidR="00426005" w:rsidRPr="004F70B6" w:rsidRDefault="00CE47EB" w:rsidP="00426005">
      <w:pPr>
        <w:tabs>
          <w:tab w:val="left" w:pos="720"/>
          <w:tab w:val="left" w:pos="126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ab/>
        <w:t>B</w:t>
      </w:r>
      <w:r w:rsidR="00426005" w:rsidRPr="004F70B6">
        <w:rPr>
          <w:rFonts w:ascii="Times New Roman" w:hAnsi="Times New Roman" w:cs="Times New Roman"/>
          <w:sz w:val="24"/>
          <w:szCs w:val="24"/>
        </w:rPr>
        <w:t>.</w:t>
      </w:r>
      <w:r w:rsidR="00426005" w:rsidRPr="004F70B6">
        <w:rPr>
          <w:rFonts w:ascii="Times New Roman" w:hAnsi="Times New Roman" w:cs="Times New Roman"/>
          <w:sz w:val="24"/>
          <w:szCs w:val="24"/>
        </w:rPr>
        <w:tab/>
        <w:t>Project Paper Proposal</w:t>
      </w:r>
      <w:r w:rsidR="00426005" w:rsidRPr="004F70B6">
        <w:rPr>
          <w:rFonts w:ascii="Times New Roman" w:hAnsi="Times New Roman" w:cs="Times New Roman"/>
          <w:sz w:val="24"/>
          <w:szCs w:val="24"/>
        </w:rPr>
        <w:tab/>
      </w:r>
      <w:r w:rsidR="0088212B">
        <w:rPr>
          <w:rFonts w:ascii="Times New Roman" w:hAnsi="Times New Roman" w:cs="Times New Roman"/>
          <w:sz w:val="24"/>
          <w:szCs w:val="24"/>
        </w:rPr>
        <w:t>7</w:t>
      </w:r>
      <w:r w:rsidR="006E28DE">
        <w:rPr>
          <w:rFonts w:ascii="Times New Roman" w:hAnsi="Times New Roman" w:cs="Times New Roman"/>
          <w:sz w:val="24"/>
          <w:szCs w:val="24"/>
        </w:rPr>
        <w:t>8</w:t>
      </w:r>
    </w:p>
    <w:p w:rsidR="00426005" w:rsidRPr="004F70B6" w:rsidRDefault="00426005" w:rsidP="00426005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  <w:t>System Budget</w:t>
      </w:r>
      <w:r w:rsidRPr="004F70B6">
        <w:rPr>
          <w:rFonts w:ascii="Times New Roman" w:hAnsi="Times New Roman" w:cs="Times New Roman"/>
          <w:sz w:val="24"/>
          <w:szCs w:val="24"/>
        </w:rPr>
        <w:tab/>
      </w:r>
      <w:r w:rsidR="00385B82">
        <w:rPr>
          <w:rFonts w:ascii="Times New Roman" w:hAnsi="Times New Roman" w:cs="Times New Roman"/>
          <w:sz w:val="24"/>
          <w:szCs w:val="24"/>
        </w:rPr>
        <w:t>80</w:t>
      </w:r>
    </w:p>
    <w:p w:rsidR="00426005" w:rsidRPr="004F70B6" w:rsidRDefault="00426005" w:rsidP="00426005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  <w:t>Cost-</w:t>
      </w:r>
      <w:r w:rsidRPr="004F70B6">
        <w:rPr>
          <w:rFonts w:ascii="Times New Roman" w:hAnsi="Times New Roman" w:cs="Times New Roman"/>
          <w:sz w:val="24"/>
          <w:szCs w:val="24"/>
        </w:rPr>
        <w:t>Benefit Analysis</w:t>
      </w:r>
      <w:r w:rsidRPr="004F70B6">
        <w:rPr>
          <w:rFonts w:ascii="Times New Roman" w:hAnsi="Times New Roman" w:cs="Times New Roman"/>
          <w:sz w:val="24"/>
          <w:szCs w:val="24"/>
        </w:rPr>
        <w:tab/>
      </w:r>
      <w:r w:rsidR="007F0F85">
        <w:rPr>
          <w:rFonts w:ascii="Times New Roman" w:hAnsi="Times New Roman" w:cs="Times New Roman"/>
          <w:sz w:val="24"/>
          <w:szCs w:val="24"/>
        </w:rPr>
        <w:t>81</w:t>
      </w:r>
    </w:p>
    <w:p w:rsidR="00426005" w:rsidRPr="004F70B6" w:rsidRDefault="00426005" w:rsidP="00426005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  <w:t>Gantt</w:t>
      </w:r>
      <w:r w:rsidRPr="004F70B6">
        <w:rPr>
          <w:rFonts w:ascii="Times New Roman" w:hAnsi="Times New Roman" w:cs="Times New Roman"/>
          <w:sz w:val="24"/>
          <w:szCs w:val="24"/>
        </w:rPr>
        <w:t xml:space="preserve"> Chart</w:t>
      </w:r>
      <w:r w:rsidRPr="004F70B6">
        <w:rPr>
          <w:rFonts w:ascii="Times New Roman" w:hAnsi="Times New Roman" w:cs="Times New Roman"/>
          <w:sz w:val="24"/>
          <w:szCs w:val="24"/>
        </w:rPr>
        <w:tab/>
      </w:r>
      <w:r w:rsidR="007F0F85">
        <w:rPr>
          <w:rFonts w:ascii="Times New Roman" w:hAnsi="Times New Roman" w:cs="Times New Roman"/>
          <w:sz w:val="24"/>
          <w:szCs w:val="24"/>
        </w:rPr>
        <w:t>82</w:t>
      </w:r>
    </w:p>
    <w:p w:rsidR="00426005" w:rsidRPr="004F70B6" w:rsidRDefault="00426005" w:rsidP="00426005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0B6"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F</w:t>
      </w:r>
      <w:r w:rsidRPr="004F70B6">
        <w:rPr>
          <w:rFonts w:ascii="Times New Roman" w:hAnsi="Times New Roman" w:cs="Times New Roman"/>
          <w:sz w:val="24"/>
          <w:szCs w:val="24"/>
        </w:rPr>
        <w:t>.</w:t>
      </w:r>
      <w:r w:rsidRPr="004F70B6">
        <w:rPr>
          <w:rFonts w:ascii="Times New Roman" w:hAnsi="Times New Roman" w:cs="Times New Roman"/>
          <w:sz w:val="24"/>
          <w:szCs w:val="24"/>
        </w:rPr>
        <w:tab/>
        <w:t>PERT Table</w:t>
      </w:r>
      <w:r w:rsidRPr="004F70B6">
        <w:rPr>
          <w:rFonts w:ascii="Times New Roman" w:hAnsi="Times New Roman" w:cs="Times New Roman"/>
          <w:sz w:val="24"/>
          <w:szCs w:val="24"/>
        </w:rPr>
        <w:tab/>
      </w:r>
      <w:r w:rsidR="00B701E2">
        <w:rPr>
          <w:rFonts w:ascii="Times New Roman" w:hAnsi="Times New Roman" w:cs="Times New Roman"/>
          <w:sz w:val="24"/>
          <w:szCs w:val="24"/>
        </w:rPr>
        <w:t>8</w:t>
      </w:r>
      <w:r w:rsidR="007F0F85">
        <w:rPr>
          <w:rFonts w:ascii="Times New Roman" w:hAnsi="Times New Roman" w:cs="Times New Roman"/>
          <w:sz w:val="24"/>
          <w:szCs w:val="24"/>
        </w:rPr>
        <w:t>3</w:t>
      </w:r>
    </w:p>
    <w:p w:rsidR="00426005" w:rsidRDefault="00426005" w:rsidP="00426005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0B6"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G</w:t>
      </w:r>
      <w:r w:rsidRPr="004F70B6">
        <w:rPr>
          <w:rFonts w:ascii="Times New Roman" w:hAnsi="Times New Roman" w:cs="Times New Roman"/>
          <w:sz w:val="24"/>
          <w:szCs w:val="24"/>
        </w:rPr>
        <w:t>.</w:t>
      </w:r>
      <w:r w:rsidRPr="004F70B6">
        <w:rPr>
          <w:rFonts w:ascii="Times New Roman" w:hAnsi="Times New Roman" w:cs="Times New Roman"/>
          <w:sz w:val="24"/>
          <w:szCs w:val="24"/>
        </w:rPr>
        <w:tab/>
        <w:t>PERT Diagram</w:t>
      </w:r>
      <w:r w:rsidRPr="004F70B6">
        <w:rPr>
          <w:rFonts w:ascii="Times New Roman" w:hAnsi="Times New Roman" w:cs="Times New Roman"/>
          <w:sz w:val="24"/>
          <w:szCs w:val="24"/>
        </w:rPr>
        <w:tab/>
      </w:r>
      <w:r w:rsidR="00B701E2">
        <w:rPr>
          <w:rFonts w:ascii="Times New Roman" w:hAnsi="Times New Roman" w:cs="Times New Roman"/>
          <w:sz w:val="24"/>
          <w:szCs w:val="24"/>
        </w:rPr>
        <w:t>8</w:t>
      </w:r>
      <w:r w:rsidR="007F0F85">
        <w:rPr>
          <w:rFonts w:ascii="Times New Roman" w:hAnsi="Times New Roman" w:cs="Times New Roman"/>
          <w:sz w:val="24"/>
          <w:szCs w:val="24"/>
        </w:rPr>
        <w:t>4</w:t>
      </w:r>
    </w:p>
    <w:p w:rsidR="008270CE" w:rsidRDefault="0042622E" w:rsidP="00426005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  <w:t>Minutes o</w:t>
      </w:r>
      <w:r w:rsidR="00663E3A">
        <w:rPr>
          <w:rFonts w:ascii="Times New Roman" w:hAnsi="Times New Roman" w:cs="Times New Roman"/>
          <w:sz w:val="24"/>
          <w:szCs w:val="24"/>
        </w:rPr>
        <w:t>f the Thesis Proposal Defense</w:t>
      </w:r>
      <w:r w:rsidR="00663E3A">
        <w:rPr>
          <w:rFonts w:ascii="Times New Roman" w:hAnsi="Times New Roman" w:cs="Times New Roman"/>
          <w:sz w:val="24"/>
          <w:szCs w:val="24"/>
        </w:rPr>
        <w:tab/>
      </w:r>
      <w:r w:rsidR="00B701E2">
        <w:rPr>
          <w:rFonts w:ascii="Times New Roman" w:hAnsi="Times New Roman" w:cs="Times New Roman"/>
          <w:sz w:val="24"/>
          <w:szCs w:val="24"/>
        </w:rPr>
        <w:t>8</w:t>
      </w:r>
      <w:r w:rsidR="0045551A">
        <w:rPr>
          <w:rFonts w:ascii="Times New Roman" w:hAnsi="Times New Roman" w:cs="Times New Roman"/>
          <w:sz w:val="24"/>
          <w:szCs w:val="24"/>
        </w:rPr>
        <w:t>5</w:t>
      </w:r>
    </w:p>
    <w:p w:rsidR="00B12F8C" w:rsidRDefault="00736DED" w:rsidP="00426005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 w:rsidR="00AF47D4">
        <w:rPr>
          <w:rFonts w:ascii="Times New Roman" w:hAnsi="Times New Roman" w:cs="Times New Roman"/>
          <w:sz w:val="24"/>
          <w:szCs w:val="24"/>
        </w:rPr>
        <w:t>Size</w:t>
      </w:r>
      <w:r w:rsidR="004315BE">
        <w:rPr>
          <w:rFonts w:ascii="Times New Roman" w:hAnsi="Times New Roman" w:cs="Times New Roman"/>
          <w:sz w:val="24"/>
          <w:szCs w:val="24"/>
        </w:rPr>
        <w:t xml:space="preserve"> </w:t>
      </w:r>
      <w:r w:rsidR="00AF47D4">
        <w:rPr>
          <w:rFonts w:ascii="Times New Roman" w:hAnsi="Times New Roman" w:cs="Times New Roman"/>
          <w:sz w:val="24"/>
          <w:szCs w:val="24"/>
        </w:rPr>
        <w:t>Oriented Metrics</w:t>
      </w:r>
      <w:r>
        <w:rPr>
          <w:rFonts w:ascii="Times New Roman" w:hAnsi="Times New Roman" w:cs="Times New Roman"/>
          <w:sz w:val="24"/>
          <w:szCs w:val="24"/>
        </w:rPr>
        <w:tab/>
        <w:t>8</w:t>
      </w:r>
      <w:r w:rsidR="00B85812">
        <w:rPr>
          <w:rFonts w:ascii="Times New Roman" w:hAnsi="Times New Roman" w:cs="Times New Roman"/>
          <w:sz w:val="24"/>
          <w:szCs w:val="24"/>
        </w:rPr>
        <w:t>7</w:t>
      </w:r>
    </w:p>
    <w:p w:rsidR="00D5465D" w:rsidRDefault="00D5465D" w:rsidP="00426005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Function Oriented Metrics</w:t>
      </w:r>
      <w:r>
        <w:rPr>
          <w:rFonts w:ascii="Times New Roman" w:hAnsi="Times New Roman" w:cs="Times New Roman"/>
          <w:sz w:val="24"/>
          <w:szCs w:val="24"/>
        </w:rPr>
        <w:tab/>
        <w:t>8</w:t>
      </w:r>
      <w:r w:rsidR="00E26023">
        <w:rPr>
          <w:rFonts w:ascii="Times New Roman" w:hAnsi="Times New Roman" w:cs="Times New Roman"/>
          <w:sz w:val="24"/>
          <w:szCs w:val="24"/>
        </w:rPr>
        <w:t>8</w:t>
      </w:r>
    </w:p>
    <w:p w:rsidR="00B12F8C" w:rsidRDefault="00B12F8C" w:rsidP="00B12F8C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 w:rsidR="006672B1">
        <w:rPr>
          <w:rFonts w:ascii="Times New Roman" w:hAnsi="Times New Roman" w:cs="Times New Roman"/>
          <w:sz w:val="24"/>
          <w:szCs w:val="24"/>
        </w:rPr>
        <w:t>Software Attributes</w:t>
      </w:r>
      <w:r>
        <w:rPr>
          <w:rFonts w:ascii="Times New Roman" w:hAnsi="Times New Roman" w:cs="Times New Roman"/>
          <w:sz w:val="24"/>
          <w:szCs w:val="24"/>
        </w:rPr>
        <w:tab/>
        <w:t>8</w:t>
      </w:r>
      <w:r w:rsidR="00E26023">
        <w:rPr>
          <w:rFonts w:ascii="Times New Roman" w:hAnsi="Times New Roman" w:cs="Times New Roman"/>
          <w:sz w:val="24"/>
          <w:szCs w:val="24"/>
        </w:rPr>
        <w:t>9</w:t>
      </w:r>
    </w:p>
    <w:p w:rsidR="00987CBF" w:rsidRDefault="00987CBF" w:rsidP="00987CBF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CE47EB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</w:r>
      <w:r w:rsidR="00334943">
        <w:rPr>
          <w:rFonts w:ascii="Times New Roman" w:hAnsi="Times New Roman" w:cs="Times New Roman"/>
          <w:sz w:val="24"/>
          <w:szCs w:val="24"/>
        </w:rPr>
        <w:t>Team Logo</w:t>
      </w:r>
      <w:r w:rsidR="009E196E">
        <w:rPr>
          <w:rFonts w:ascii="Times New Roman" w:hAnsi="Times New Roman" w:cs="Times New Roman"/>
          <w:sz w:val="24"/>
          <w:szCs w:val="24"/>
        </w:rPr>
        <w:tab/>
        <w:t>90</w:t>
      </w:r>
    </w:p>
    <w:p w:rsidR="001C33A5" w:rsidRDefault="001C33A5" w:rsidP="00987CBF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  <w:t>System Logo</w:t>
      </w:r>
      <w:r>
        <w:rPr>
          <w:rFonts w:ascii="Times New Roman" w:hAnsi="Times New Roman" w:cs="Times New Roman"/>
          <w:sz w:val="24"/>
          <w:szCs w:val="24"/>
        </w:rPr>
        <w:tab/>
      </w:r>
      <w:r w:rsidR="009E196E">
        <w:rPr>
          <w:rFonts w:ascii="Times New Roman" w:hAnsi="Times New Roman" w:cs="Times New Roman"/>
          <w:sz w:val="24"/>
          <w:szCs w:val="24"/>
        </w:rPr>
        <w:t>91</w:t>
      </w:r>
    </w:p>
    <w:p w:rsidR="006D1527" w:rsidRDefault="006D1527" w:rsidP="00987CBF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  <w:t>Packaging</w:t>
      </w:r>
      <w:r>
        <w:rPr>
          <w:rFonts w:ascii="Times New Roman" w:hAnsi="Times New Roman" w:cs="Times New Roman"/>
          <w:sz w:val="24"/>
          <w:szCs w:val="24"/>
        </w:rPr>
        <w:tab/>
        <w:t>9</w:t>
      </w:r>
      <w:r w:rsidR="009E196E">
        <w:rPr>
          <w:rFonts w:ascii="Times New Roman" w:hAnsi="Times New Roman" w:cs="Times New Roman"/>
          <w:sz w:val="24"/>
          <w:szCs w:val="24"/>
        </w:rPr>
        <w:t>2</w:t>
      </w:r>
    </w:p>
    <w:p w:rsidR="00987CBF" w:rsidRDefault="002577CB" w:rsidP="00987CBF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E47EB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ab/>
        <w:t>Poster</w:t>
      </w:r>
      <w:r>
        <w:rPr>
          <w:rFonts w:ascii="Times New Roman" w:hAnsi="Times New Roman" w:cs="Times New Roman"/>
          <w:sz w:val="24"/>
          <w:szCs w:val="24"/>
        </w:rPr>
        <w:tab/>
      </w:r>
      <w:r w:rsidR="0072265A">
        <w:rPr>
          <w:rFonts w:ascii="Times New Roman" w:hAnsi="Times New Roman" w:cs="Times New Roman"/>
          <w:sz w:val="24"/>
          <w:szCs w:val="24"/>
        </w:rPr>
        <w:t>9</w:t>
      </w:r>
      <w:r w:rsidR="009E196E">
        <w:rPr>
          <w:rFonts w:ascii="Times New Roman" w:hAnsi="Times New Roman" w:cs="Times New Roman"/>
          <w:sz w:val="24"/>
          <w:szCs w:val="24"/>
        </w:rPr>
        <w:t>3</w:t>
      </w:r>
    </w:p>
    <w:p w:rsidR="00FA799E" w:rsidRPr="009A0BBF" w:rsidRDefault="00AA6098" w:rsidP="009A0BBF">
      <w:pPr>
        <w:tabs>
          <w:tab w:val="left" w:pos="720"/>
          <w:tab w:val="left" w:pos="1260"/>
          <w:tab w:val="left" w:pos="1440"/>
          <w:tab w:val="right" w:leader="dot" w:pos="864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REFERENCES</w:t>
      </w:r>
      <w:r>
        <w:rPr>
          <w:rFonts w:ascii="Times New Roman" w:hAnsi="Times New Roman" w:cs="Times New Roman"/>
          <w:sz w:val="24"/>
        </w:rPr>
        <w:tab/>
      </w:r>
      <w:r w:rsidR="004B70EC">
        <w:rPr>
          <w:rFonts w:ascii="Times New Roman" w:hAnsi="Times New Roman" w:cs="Times New Roman"/>
          <w:sz w:val="24"/>
        </w:rPr>
        <w:t>9</w:t>
      </w:r>
      <w:r w:rsidR="00614CC0">
        <w:rPr>
          <w:rFonts w:ascii="Times New Roman" w:hAnsi="Times New Roman" w:cs="Times New Roman"/>
          <w:sz w:val="24"/>
        </w:rPr>
        <w:t>4</w:t>
      </w:r>
    </w:p>
    <w:sectPr w:rsidR="00FA799E" w:rsidRPr="009A0BBF" w:rsidSect="001C1E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872" w:right="1584" w:bottom="1584" w:left="1584" w:header="720" w:footer="720" w:gutter="0"/>
      <w:pgNumType w:fmt="lowerRoman" w:start="1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45E2" w:rsidRDefault="007645E2" w:rsidP="002C635D">
      <w:pPr>
        <w:spacing w:after="0" w:line="240" w:lineRule="auto"/>
      </w:pPr>
      <w:r>
        <w:separator/>
      </w:r>
    </w:p>
  </w:endnote>
  <w:endnote w:type="continuationSeparator" w:id="0">
    <w:p w:rsidR="007645E2" w:rsidRDefault="007645E2" w:rsidP="002C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772E" w:rsidRDefault="00C1772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3D71" w:rsidRDefault="00D03D71">
    <w:pPr>
      <w:pStyle w:val="Footer"/>
      <w:jc w:val="center"/>
    </w:pPr>
  </w:p>
  <w:p w:rsidR="0079214C" w:rsidRDefault="0079214C" w:rsidP="0079214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772E" w:rsidRDefault="00C177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45E2" w:rsidRDefault="007645E2" w:rsidP="002C635D">
      <w:pPr>
        <w:spacing w:after="0" w:line="240" w:lineRule="auto"/>
      </w:pPr>
      <w:r>
        <w:separator/>
      </w:r>
    </w:p>
  </w:footnote>
  <w:footnote w:type="continuationSeparator" w:id="0">
    <w:p w:rsidR="007645E2" w:rsidRDefault="007645E2" w:rsidP="002C6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772E" w:rsidRDefault="00C1772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772E" w:rsidRDefault="00C1772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772E" w:rsidRDefault="00C1772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A6966"/>
    <w:multiLevelType w:val="hybridMultilevel"/>
    <w:tmpl w:val="276CD61A"/>
    <w:lvl w:ilvl="0" w:tplc="86481F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191747"/>
    <w:multiLevelType w:val="hybridMultilevel"/>
    <w:tmpl w:val="861422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1A80B14"/>
    <w:multiLevelType w:val="hybridMultilevel"/>
    <w:tmpl w:val="8EA26860"/>
    <w:lvl w:ilvl="0" w:tplc="9EA6D2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6D04F06"/>
    <w:multiLevelType w:val="multilevel"/>
    <w:tmpl w:val="A2D42C7A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>
    <w:nsid w:val="37807B19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3B921FCA"/>
    <w:multiLevelType w:val="hybridMultilevel"/>
    <w:tmpl w:val="9EA6EE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73348B"/>
    <w:multiLevelType w:val="hybridMultilevel"/>
    <w:tmpl w:val="C24EE32A"/>
    <w:lvl w:ilvl="0" w:tplc="92F0AEA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FBD73DA"/>
    <w:multiLevelType w:val="hybridMultilevel"/>
    <w:tmpl w:val="7CC65F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472E7088"/>
    <w:multiLevelType w:val="hybridMultilevel"/>
    <w:tmpl w:val="BCEC63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7353520"/>
    <w:multiLevelType w:val="hybridMultilevel"/>
    <w:tmpl w:val="8A2C3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0"/>
  </w:num>
  <w:num w:numId="5">
    <w:abstractNumId w:val="1"/>
  </w:num>
  <w:num w:numId="6">
    <w:abstractNumId w:val="8"/>
  </w:num>
  <w:num w:numId="7">
    <w:abstractNumId w:val="9"/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C0NDKwMDcwsTQwMDBW0lEKTi0uzszPAykwrgUAvVEZEiwAAAA="/>
  </w:docVars>
  <w:rsids>
    <w:rsidRoot w:val="00F63395"/>
    <w:rsid w:val="000024E5"/>
    <w:rsid w:val="0000798E"/>
    <w:rsid w:val="00010BF0"/>
    <w:rsid w:val="00013D44"/>
    <w:rsid w:val="0001612C"/>
    <w:rsid w:val="000229B4"/>
    <w:rsid w:val="000275A4"/>
    <w:rsid w:val="000308A4"/>
    <w:rsid w:val="000322E3"/>
    <w:rsid w:val="00036619"/>
    <w:rsid w:val="00036FD8"/>
    <w:rsid w:val="000401BF"/>
    <w:rsid w:val="00044E0F"/>
    <w:rsid w:val="00047570"/>
    <w:rsid w:val="000506B6"/>
    <w:rsid w:val="00054736"/>
    <w:rsid w:val="0006135B"/>
    <w:rsid w:val="00070B42"/>
    <w:rsid w:val="00076A66"/>
    <w:rsid w:val="00076F81"/>
    <w:rsid w:val="0008167E"/>
    <w:rsid w:val="000848EF"/>
    <w:rsid w:val="000905F8"/>
    <w:rsid w:val="000928E2"/>
    <w:rsid w:val="00092912"/>
    <w:rsid w:val="00093937"/>
    <w:rsid w:val="000A5B42"/>
    <w:rsid w:val="000A6433"/>
    <w:rsid w:val="000A645F"/>
    <w:rsid w:val="000A68FA"/>
    <w:rsid w:val="000A7BE8"/>
    <w:rsid w:val="000B207D"/>
    <w:rsid w:val="000B3C52"/>
    <w:rsid w:val="000C11F4"/>
    <w:rsid w:val="000D0FCC"/>
    <w:rsid w:val="000E019B"/>
    <w:rsid w:val="000E1202"/>
    <w:rsid w:val="000E4660"/>
    <w:rsid w:val="000E6864"/>
    <w:rsid w:val="000F0119"/>
    <w:rsid w:val="000F0B2B"/>
    <w:rsid w:val="000F1932"/>
    <w:rsid w:val="000F535E"/>
    <w:rsid w:val="00101895"/>
    <w:rsid w:val="001054F6"/>
    <w:rsid w:val="00110ACF"/>
    <w:rsid w:val="00111FAE"/>
    <w:rsid w:val="00115922"/>
    <w:rsid w:val="00116D4F"/>
    <w:rsid w:val="00121F55"/>
    <w:rsid w:val="00122E7A"/>
    <w:rsid w:val="00126647"/>
    <w:rsid w:val="001269F8"/>
    <w:rsid w:val="001350DA"/>
    <w:rsid w:val="0013538A"/>
    <w:rsid w:val="00136552"/>
    <w:rsid w:val="00144B96"/>
    <w:rsid w:val="00147F4A"/>
    <w:rsid w:val="001513BA"/>
    <w:rsid w:val="001528C6"/>
    <w:rsid w:val="00163540"/>
    <w:rsid w:val="0016472C"/>
    <w:rsid w:val="00164978"/>
    <w:rsid w:val="001661CC"/>
    <w:rsid w:val="00170675"/>
    <w:rsid w:val="00176CD0"/>
    <w:rsid w:val="00184D61"/>
    <w:rsid w:val="0019111F"/>
    <w:rsid w:val="00191A42"/>
    <w:rsid w:val="0019234D"/>
    <w:rsid w:val="0019524E"/>
    <w:rsid w:val="00197CE7"/>
    <w:rsid w:val="001A0DFE"/>
    <w:rsid w:val="001A5912"/>
    <w:rsid w:val="001B2B11"/>
    <w:rsid w:val="001B6787"/>
    <w:rsid w:val="001C1507"/>
    <w:rsid w:val="001C1EFC"/>
    <w:rsid w:val="001C2EA7"/>
    <w:rsid w:val="001C33A5"/>
    <w:rsid w:val="001C478E"/>
    <w:rsid w:val="001D12DB"/>
    <w:rsid w:val="001D4E01"/>
    <w:rsid w:val="001D7356"/>
    <w:rsid w:val="001E1CB2"/>
    <w:rsid w:val="001E4278"/>
    <w:rsid w:val="001F3236"/>
    <w:rsid w:val="001F3739"/>
    <w:rsid w:val="0020239C"/>
    <w:rsid w:val="00203E75"/>
    <w:rsid w:val="00212976"/>
    <w:rsid w:val="002136E7"/>
    <w:rsid w:val="00225E41"/>
    <w:rsid w:val="00234CCF"/>
    <w:rsid w:val="00240359"/>
    <w:rsid w:val="00241706"/>
    <w:rsid w:val="00246444"/>
    <w:rsid w:val="002476D6"/>
    <w:rsid w:val="00250D28"/>
    <w:rsid w:val="00251036"/>
    <w:rsid w:val="00251581"/>
    <w:rsid w:val="00252100"/>
    <w:rsid w:val="00255B6F"/>
    <w:rsid w:val="002577CB"/>
    <w:rsid w:val="0026213F"/>
    <w:rsid w:val="0026226B"/>
    <w:rsid w:val="00262AF3"/>
    <w:rsid w:val="002632E1"/>
    <w:rsid w:val="00264B07"/>
    <w:rsid w:val="00265AB0"/>
    <w:rsid w:val="00266196"/>
    <w:rsid w:val="00271DCD"/>
    <w:rsid w:val="00273DFE"/>
    <w:rsid w:val="002807A8"/>
    <w:rsid w:val="002876BD"/>
    <w:rsid w:val="00287DB6"/>
    <w:rsid w:val="00292649"/>
    <w:rsid w:val="002A1B2F"/>
    <w:rsid w:val="002B2C9F"/>
    <w:rsid w:val="002B6AA2"/>
    <w:rsid w:val="002C00A1"/>
    <w:rsid w:val="002C112D"/>
    <w:rsid w:val="002C2C97"/>
    <w:rsid w:val="002C3F29"/>
    <w:rsid w:val="002C4730"/>
    <w:rsid w:val="002C5B6C"/>
    <w:rsid w:val="002C635D"/>
    <w:rsid w:val="002D0261"/>
    <w:rsid w:val="002D4159"/>
    <w:rsid w:val="002D4B3A"/>
    <w:rsid w:val="002E4662"/>
    <w:rsid w:val="002E4AEE"/>
    <w:rsid w:val="002E68F4"/>
    <w:rsid w:val="002F5021"/>
    <w:rsid w:val="002F6D54"/>
    <w:rsid w:val="00305A9B"/>
    <w:rsid w:val="00311628"/>
    <w:rsid w:val="0031363D"/>
    <w:rsid w:val="00314CC8"/>
    <w:rsid w:val="00321DE7"/>
    <w:rsid w:val="00333A41"/>
    <w:rsid w:val="00334943"/>
    <w:rsid w:val="003349F2"/>
    <w:rsid w:val="003460A9"/>
    <w:rsid w:val="00354862"/>
    <w:rsid w:val="0036795E"/>
    <w:rsid w:val="00370D79"/>
    <w:rsid w:val="00370E38"/>
    <w:rsid w:val="00372B83"/>
    <w:rsid w:val="00385B82"/>
    <w:rsid w:val="003A0D33"/>
    <w:rsid w:val="003A28E1"/>
    <w:rsid w:val="003A462E"/>
    <w:rsid w:val="003A6B79"/>
    <w:rsid w:val="003A7DA6"/>
    <w:rsid w:val="003B1A26"/>
    <w:rsid w:val="003B1D47"/>
    <w:rsid w:val="003C1B61"/>
    <w:rsid w:val="003C43C0"/>
    <w:rsid w:val="003C7B76"/>
    <w:rsid w:val="003D314F"/>
    <w:rsid w:val="003D3207"/>
    <w:rsid w:val="003D6E0F"/>
    <w:rsid w:val="003E098D"/>
    <w:rsid w:val="003E160A"/>
    <w:rsid w:val="003E55B1"/>
    <w:rsid w:val="003E7E07"/>
    <w:rsid w:val="003F05F2"/>
    <w:rsid w:val="003F3E7A"/>
    <w:rsid w:val="00400869"/>
    <w:rsid w:val="0040438A"/>
    <w:rsid w:val="00415A00"/>
    <w:rsid w:val="00416A89"/>
    <w:rsid w:val="00420010"/>
    <w:rsid w:val="0042133D"/>
    <w:rsid w:val="004215F4"/>
    <w:rsid w:val="00421641"/>
    <w:rsid w:val="00421677"/>
    <w:rsid w:val="00422528"/>
    <w:rsid w:val="00422571"/>
    <w:rsid w:val="00426005"/>
    <w:rsid w:val="0042622E"/>
    <w:rsid w:val="004315BE"/>
    <w:rsid w:val="004456B2"/>
    <w:rsid w:val="00446109"/>
    <w:rsid w:val="00446382"/>
    <w:rsid w:val="00446DF7"/>
    <w:rsid w:val="00454A77"/>
    <w:rsid w:val="0045551A"/>
    <w:rsid w:val="004639C9"/>
    <w:rsid w:val="004655EC"/>
    <w:rsid w:val="00466904"/>
    <w:rsid w:val="00471125"/>
    <w:rsid w:val="00474DF4"/>
    <w:rsid w:val="0047557F"/>
    <w:rsid w:val="0048091A"/>
    <w:rsid w:val="004831C8"/>
    <w:rsid w:val="00487879"/>
    <w:rsid w:val="00487F86"/>
    <w:rsid w:val="00494872"/>
    <w:rsid w:val="00494C1A"/>
    <w:rsid w:val="00496B94"/>
    <w:rsid w:val="004B509C"/>
    <w:rsid w:val="004B70EC"/>
    <w:rsid w:val="004C0FC2"/>
    <w:rsid w:val="004C2863"/>
    <w:rsid w:val="004C60F0"/>
    <w:rsid w:val="004C61AF"/>
    <w:rsid w:val="004C746C"/>
    <w:rsid w:val="004D4CC5"/>
    <w:rsid w:val="004E0BA8"/>
    <w:rsid w:val="004E2035"/>
    <w:rsid w:val="004E3D05"/>
    <w:rsid w:val="004E45C6"/>
    <w:rsid w:val="004E6E98"/>
    <w:rsid w:val="004E723F"/>
    <w:rsid w:val="00500555"/>
    <w:rsid w:val="00513963"/>
    <w:rsid w:val="00515DBA"/>
    <w:rsid w:val="00522E65"/>
    <w:rsid w:val="00524C62"/>
    <w:rsid w:val="00527A30"/>
    <w:rsid w:val="00536AE2"/>
    <w:rsid w:val="00536CF0"/>
    <w:rsid w:val="005423CE"/>
    <w:rsid w:val="005444C1"/>
    <w:rsid w:val="00545179"/>
    <w:rsid w:val="005456AE"/>
    <w:rsid w:val="005477F9"/>
    <w:rsid w:val="00560652"/>
    <w:rsid w:val="00560FA0"/>
    <w:rsid w:val="00561677"/>
    <w:rsid w:val="00563D81"/>
    <w:rsid w:val="005649F2"/>
    <w:rsid w:val="005667D6"/>
    <w:rsid w:val="00572EAD"/>
    <w:rsid w:val="00574AD3"/>
    <w:rsid w:val="0057664B"/>
    <w:rsid w:val="00582238"/>
    <w:rsid w:val="00587A51"/>
    <w:rsid w:val="005906AA"/>
    <w:rsid w:val="005A190C"/>
    <w:rsid w:val="005B2832"/>
    <w:rsid w:val="005B2E48"/>
    <w:rsid w:val="005B6A98"/>
    <w:rsid w:val="005B779D"/>
    <w:rsid w:val="005C5076"/>
    <w:rsid w:val="005C7D46"/>
    <w:rsid w:val="005D6226"/>
    <w:rsid w:val="005E26ED"/>
    <w:rsid w:val="005E5E22"/>
    <w:rsid w:val="005F06B4"/>
    <w:rsid w:val="005F230E"/>
    <w:rsid w:val="005F4AFB"/>
    <w:rsid w:val="006038A1"/>
    <w:rsid w:val="00604D79"/>
    <w:rsid w:val="00612707"/>
    <w:rsid w:val="006134D3"/>
    <w:rsid w:val="00614CC0"/>
    <w:rsid w:val="0061715A"/>
    <w:rsid w:val="00622B77"/>
    <w:rsid w:val="006241DB"/>
    <w:rsid w:val="0063059B"/>
    <w:rsid w:val="0063381B"/>
    <w:rsid w:val="006368E7"/>
    <w:rsid w:val="00641962"/>
    <w:rsid w:val="0064404E"/>
    <w:rsid w:val="00645186"/>
    <w:rsid w:val="00650BEE"/>
    <w:rsid w:val="00652635"/>
    <w:rsid w:val="00655BE1"/>
    <w:rsid w:val="0065677F"/>
    <w:rsid w:val="0066256E"/>
    <w:rsid w:val="00663DC3"/>
    <w:rsid w:val="00663E3A"/>
    <w:rsid w:val="0066462F"/>
    <w:rsid w:val="006672B1"/>
    <w:rsid w:val="00672077"/>
    <w:rsid w:val="00673BE9"/>
    <w:rsid w:val="00673FB0"/>
    <w:rsid w:val="006751B0"/>
    <w:rsid w:val="006855CC"/>
    <w:rsid w:val="00685BD5"/>
    <w:rsid w:val="00687DE1"/>
    <w:rsid w:val="006912A1"/>
    <w:rsid w:val="00695BC5"/>
    <w:rsid w:val="006A5E7A"/>
    <w:rsid w:val="006B2F54"/>
    <w:rsid w:val="006B371D"/>
    <w:rsid w:val="006B3D33"/>
    <w:rsid w:val="006B7D27"/>
    <w:rsid w:val="006C1E1C"/>
    <w:rsid w:val="006C3405"/>
    <w:rsid w:val="006C38E1"/>
    <w:rsid w:val="006C44A2"/>
    <w:rsid w:val="006D1527"/>
    <w:rsid w:val="006D614D"/>
    <w:rsid w:val="006D686E"/>
    <w:rsid w:val="006E20C7"/>
    <w:rsid w:val="006E28DE"/>
    <w:rsid w:val="006E39AB"/>
    <w:rsid w:val="006E3E1D"/>
    <w:rsid w:val="006F1553"/>
    <w:rsid w:val="006F242D"/>
    <w:rsid w:val="006F274A"/>
    <w:rsid w:val="006F3B69"/>
    <w:rsid w:val="00700E88"/>
    <w:rsid w:val="00704905"/>
    <w:rsid w:val="0070496B"/>
    <w:rsid w:val="00706E19"/>
    <w:rsid w:val="00711157"/>
    <w:rsid w:val="0072265A"/>
    <w:rsid w:val="00722A0C"/>
    <w:rsid w:val="00724ADC"/>
    <w:rsid w:val="00725901"/>
    <w:rsid w:val="007317D2"/>
    <w:rsid w:val="007359CA"/>
    <w:rsid w:val="00736DED"/>
    <w:rsid w:val="00741426"/>
    <w:rsid w:val="00743523"/>
    <w:rsid w:val="00743933"/>
    <w:rsid w:val="00754CA2"/>
    <w:rsid w:val="007556AF"/>
    <w:rsid w:val="00756F51"/>
    <w:rsid w:val="00763AC6"/>
    <w:rsid w:val="007645E2"/>
    <w:rsid w:val="00764A2C"/>
    <w:rsid w:val="0076515F"/>
    <w:rsid w:val="0077111E"/>
    <w:rsid w:val="00772436"/>
    <w:rsid w:val="00776393"/>
    <w:rsid w:val="0077687D"/>
    <w:rsid w:val="007821A3"/>
    <w:rsid w:val="007875ED"/>
    <w:rsid w:val="0079214C"/>
    <w:rsid w:val="00792798"/>
    <w:rsid w:val="007930AC"/>
    <w:rsid w:val="00794C05"/>
    <w:rsid w:val="007A1659"/>
    <w:rsid w:val="007A64BC"/>
    <w:rsid w:val="007B41C9"/>
    <w:rsid w:val="007B48EE"/>
    <w:rsid w:val="007B6FBA"/>
    <w:rsid w:val="007C3FD8"/>
    <w:rsid w:val="007C535D"/>
    <w:rsid w:val="007C66E3"/>
    <w:rsid w:val="007C7933"/>
    <w:rsid w:val="007E05A1"/>
    <w:rsid w:val="007E0DD4"/>
    <w:rsid w:val="007E2D85"/>
    <w:rsid w:val="007E7C3B"/>
    <w:rsid w:val="007F0F85"/>
    <w:rsid w:val="007F493C"/>
    <w:rsid w:val="007F4BF5"/>
    <w:rsid w:val="008012D2"/>
    <w:rsid w:val="00801D31"/>
    <w:rsid w:val="00804A98"/>
    <w:rsid w:val="008062B6"/>
    <w:rsid w:val="008073C6"/>
    <w:rsid w:val="00813E46"/>
    <w:rsid w:val="00814AF2"/>
    <w:rsid w:val="00821441"/>
    <w:rsid w:val="00824015"/>
    <w:rsid w:val="00824890"/>
    <w:rsid w:val="008270CE"/>
    <w:rsid w:val="00830255"/>
    <w:rsid w:val="008322ED"/>
    <w:rsid w:val="008352AB"/>
    <w:rsid w:val="008353E0"/>
    <w:rsid w:val="00836B41"/>
    <w:rsid w:val="00844015"/>
    <w:rsid w:val="00844E44"/>
    <w:rsid w:val="00847C7A"/>
    <w:rsid w:val="0085250E"/>
    <w:rsid w:val="00854020"/>
    <w:rsid w:val="00861D73"/>
    <w:rsid w:val="00863E16"/>
    <w:rsid w:val="00871B28"/>
    <w:rsid w:val="00876CEB"/>
    <w:rsid w:val="0088212B"/>
    <w:rsid w:val="00883244"/>
    <w:rsid w:val="008837E0"/>
    <w:rsid w:val="0088516A"/>
    <w:rsid w:val="00892505"/>
    <w:rsid w:val="00892A89"/>
    <w:rsid w:val="00893648"/>
    <w:rsid w:val="00893815"/>
    <w:rsid w:val="008953EC"/>
    <w:rsid w:val="0089725C"/>
    <w:rsid w:val="008A4310"/>
    <w:rsid w:val="008A678C"/>
    <w:rsid w:val="008A7DF7"/>
    <w:rsid w:val="008B0883"/>
    <w:rsid w:val="008B56B2"/>
    <w:rsid w:val="008C0EE9"/>
    <w:rsid w:val="008C1A51"/>
    <w:rsid w:val="008C2C2E"/>
    <w:rsid w:val="008C5124"/>
    <w:rsid w:val="008D1158"/>
    <w:rsid w:val="008D3C9A"/>
    <w:rsid w:val="008D724F"/>
    <w:rsid w:val="008D79F1"/>
    <w:rsid w:val="008E1BE2"/>
    <w:rsid w:val="008F3641"/>
    <w:rsid w:val="008F652B"/>
    <w:rsid w:val="008F7C9C"/>
    <w:rsid w:val="00900045"/>
    <w:rsid w:val="009036FC"/>
    <w:rsid w:val="009037F6"/>
    <w:rsid w:val="0091389B"/>
    <w:rsid w:val="0092032B"/>
    <w:rsid w:val="009224FA"/>
    <w:rsid w:val="009228EF"/>
    <w:rsid w:val="00923864"/>
    <w:rsid w:val="00924A87"/>
    <w:rsid w:val="00932DBD"/>
    <w:rsid w:val="00937A88"/>
    <w:rsid w:val="00940EEB"/>
    <w:rsid w:val="00941414"/>
    <w:rsid w:val="00945E29"/>
    <w:rsid w:val="0095453C"/>
    <w:rsid w:val="00956C30"/>
    <w:rsid w:val="00960884"/>
    <w:rsid w:val="00960C25"/>
    <w:rsid w:val="00963850"/>
    <w:rsid w:val="00965AA4"/>
    <w:rsid w:val="00965FCB"/>
    <w:rsid w:val="00970D96"/>
    <w:rsid w:val="00974080"/>
    <w:rsid w:val="009773C7"/>
    <w:rsid w:val="00987CBF"/>
    <w:rsid w:val="00993558"/>
    <w:rsid w:val="009975A3"/>
    <w:rsid w:val="00997C6E"/>
    <w:rsid w:val="009A0BBF"/>
    <w:rsid w:val="009A1FFE"/>
    <w:rsid w:val="009A2A70"/>
    <w:rsid w:val="009A474C"/>
    <w:rsid w:val="009B01CF"/>
    <w:rsid w:val="009B075B"/>
    <w:rsid w:val="009C0BC3"/>
    <w:rsid w:val="009C1714"/>
    <w:rsid w:val="009C17CC"/>
    <w:rsid w:val="009C4B2A"/>
    <w:rsid w:val="009D2613"/>
    <w:rsid w:val="009D6A67"/>
    <w:rsid w:val="009D6E89"/>
    <w:rsid w:val="009E04FB"/>
    <w:rsid w:val="009E0CA0"/>
    <w:rsid w:val="009E196E"/>
    <w:rsid w:val="009E3B94"/>
    <w:rsid w:val="009E7519"/>
    <w:rsid w:val="009F1470"/>
    <w:rsid w:val="009F3382"/>
    <w:rsid w:val="009F5A94"/>
    <w:rsid w:val="009F723A"/>
    <w:rsid w:val="009F7F78"/>
    <w:rsid w:val="00A002D6"/>
    <w:rsid w:val="00A1058D"/>
    <w:rsid w:val="00A11A71"/>
    <w:rsid w:val="00A21108"/>
    <w:rsid w:val="00A33C96"/>
    <w:rsid w:val="00A3619B"/>
    <w:rsid w:val="00A37503"/>
    <w:rsid w:val="00A37876"/>
    <w:rsid w:val="00A41D63"/>
    <w:rsid w:val="00A46BC3"/>
    <w:rsid w:val="00A50C9D"/>
    <w:rsid w:val="00A54AF4"/>
    <w:rsid w:val="00A60FB0"/>
    <w:rsid w:val="00A63E93"/>
    <w:rsid w:val="00A6471E"/>
    <w:rsid w:val="00A711E5"/>
    <w:rsid w:val="00A75FF4"/>
    <w:rsid w:val="00A76E94"/>
    <w:rsid w:val="00A82BB1"/>
    <w:rsid w:val="00A84BC6"/>
    <w:rsid w:val="00A8604C"/>
    <w:rsid w:val="00A86D82"/>
    <w:rsid w:val="00A90B42"/>
    <w:rsid w:val="00A91949"/>
    <w:rsid w:val="00A91EAC"/>
    <w:rsid w:val="00A93C8C"/>
    <w:rsid w:val="00A95447"/>
    <w:rsid w:val="00A96051"/>
    <w:rsid w:val="00A971B4"/>
    <w:rsid w:val="00A9724D"/>
    <w:rsid w:val="00AA0761"/>
    <w:rsid w:val="00AA1EA9"/>
    <w:rsid w:val="00AA5F51"/>
    <w:rsid w:val="00AA6098"/>
    <w:rsid w:val="00AB406C"/>
    <w:rsid w:val="00AB5A20"/>
    <w:rsid w:val="00AB5EEB"/>
    <w:rsid w:val="00AC0A83"/>
    <w:rsid w:val="00AC226A"/>
    <w:rsid w:val="00AC32DB"/>
    <w:rsid w:val="00AD5C01"/>
    <w:rsid w:val="00AE1200"/>
    <w:rsid w:val="00AE15AD"/>
    <w:rsid w:val="00AE7A1F"/>
    <w:rsid w:val="00AF47D4"/>
    <w:rsid w:val="00AF5C85"/>
    <w:rsid w:val="00B00004"/>
    <w:rsid w:val="00B025EC"/>
    <w:rsid w:val="00B03F90"/>
    <w:rsid w:val="00B044FC"/>
    <w:rsid w:val="00B05F0D"/>
    <w:rsid w:val="00B079DF"/>
    <w:rsid w:val="00B1276A"/>
    <w:rsid w:val="00B12F8C"/>
    <w:rsid w:val="00B1508C"/>
    <w:rsid w:val="00B15E5A"/>
    <w:rsid w:val="00B15FCD"/>
    <w:rsid w:val="00B168B4"/>
    <w:rsid w:val="00B206AC"/>
    <w:rsid w:val="00B24135"/>
    <w:rsid w:val="00B3276C"/>
    <w:rsid w:val="00B33592"/>
    <w:rsid w:val="00B3667F"/>
    <w:rsid w:val="00B44FA7"/>
    <w:rsid w:val="00B46B68"/>
    <w:rsid w:val="00B46D75"/>
    <w:rsid w:val="00B5131B"/>
    <w:rsid w:val="00B5709C"/>
    <w:rsid w:val="00B57968"/>
    <w:rsid w:val="00B63D2B"/>
    <w:rsid w:val="00B64BF3"/>
    <w:rsid w:val="00B66964"/>
    <w:rsid w:val="00B66B6F"/>
    <w:rsid w:val="00B701E2"/>
    <w:rsid w:val="00B722BA"/>
    <w:rsid w:val="00B7234B"/>
    <w:rsid w:val="00B7306A"/>
    <w:rsid w:val="00B747AE"/>
    <w:rsid w:val="00B758FC"/>
    <w:rsid w:val="00B76FCA"/>
    <w:rsid w:val="00B85812"/>
    <w:rsid w:val="00B91371"/>
    <w:rsid w:val="00B9757D"/>
    <w:rsid w:val="00BA5474"/>
    <w:rsid w:val="00BA5715"/>
    <w:rsid w:val="00BA644A"/>
    <w:rsid w:val="00BB6C99"/>
    <w:rsid w:val="00BC5353"/>
    <w:rsid w:val="00BD20FF"/>
    <w:rsid w:val="00BD2D08"/>
    <w:rsid w:val="00BD2F05"/>
    <w:rsid w:val="00BE1D4C"/>
    <w:rsid w:val="00BE36F3"/>
    <w:rsid w:val="00BE5E50"/>
    <w:rsid w:val="00BF1E32"/>
    <w:rsid w:val="00BF516E"/>
    <w:rsid w:val="00BF5A0A"/>
    <w:rsid w:val="00C012EC"/>
    <w:rsid w:val="00C032D4"/>
    <w:rsid w:val="00C06C61"/>
    <w:rsid w:val="00C11283"/>
    <w:rsid w:val="00C169C3"/>
    <w:rsid w:val="00C16E11"/>
    <w:rsid w:val="00C17358"/>
    <w:rsid w:val="00C1772E"/>
    <w:rsid w:val="00C23FAD"/>
    <w:rsid w:val="00C31AF1"/>
    <w:rsid w:val="00C360D7"/>
    <w:rsid w:val="00C457A7"/>
    <w:rsid w:val="00C500DD"/>
    <w:rsid w:val="00C50B5A"/>
    <w:rsid w:val="00C51163"/>
    <w:rsid w:val="00C52214"/>
    <w:rsid w:val="00C524CA"/>
    <w:rsid w:val="00C53CBF"/>
    <w:rsid w:val="00C6010F"/>
    <w:rsid w:val="00C60FD7"/>
    <w:rsid w:val="00C646FC"/>
    <w:rsid w:val="00C65F80"/>
    <w:rsid w:val="00C66C1A"/>
    <w:rsid w:val="00C67A4C"/>
    <w:rsid w:val="00C67AE5"/>
    <w:rsid w:val="00C71897"/>
    <w:rsid w:val="00C71E7D"/>
    <w:rsid w:val="00C73637"/>
    <w:rsid w:val="00C8260A"/>
    <w:rsid w:val="00C851E5"/>
    <w:rsid w:val="00C87A16"/>
    <w:rsid w:val="00C95444"/>
    <w:rsid w:val="00CA0F85"/>
    <w:rsid w:val="00CB02FE"/>
    <w:rsid w:val="00CB1073"/>
    <w:rsid w:val="00CB11D6"/>
    <w:rsid w:val="00CB18D5"/>
    <w:rsid w:val="00CB251E"/>
    <w:rsid w:val="00CB5187"/>
    <w:rsid w:val="00CC6472"/>
    <w:rsid w:val="00CD0BC5"/>
    <w:rsid w:val="00CD0CD9"/>
    <w:rsid w:val="00CD0FB8"/>
    <w:rsid w:val="00CD45DD"/>
    <w:rsid w:val="00CD67D4"/>
    <w:rsid w:val="00CD72C4"/>
    <w:rsid w:val="00CE2168"/>
    <w:rsid w:val="00CE4732"/>
    <w:rsid w:val="00CE47EB"/>
    <w:rsid w:val="00CE5D15"/>
    <w:rsid w:val="00CF5B4C"/>
    <w:rsid w:val="00CF6FC4"/>
    <w:rsid w:val="00CF7DFB"/>
    <w:rsid w:val="00CF7F1B"/>
    <w:rsid w:val="00D03D71"/>
    <w:rsid w:val="00D1463D"/>
    <w:rsid w:val="00D14C86"/>
    <w:rsid w:val="00D14EBD"/>
    <w:rsid w:val="00D1519F"/>
    <w:rsid w:val="00D176DE"/>
    <w:rsid w:val="00D21498"/>
    <w:rsid w:val="00D3282A"/>
    <w:rsid w:val="00D33F63"/>
    <w:rsid w:val="00D361D3"/>
    <w:rsid w:val="00D4031E"/>
    <w:rsid w:val="00D42BCD"/>
    <w:rsid w:val="00D47D8F"/>
    <w:rsid w:val="00D5465D"/>
    <w:rsid w:val="00D57028"/>
    <w:rsid w:val="00D6326B"/>
    <w:rsid w:val="00D8186C"/>
    <w:rsid w:val="00D837C7"/>
    <w:rsid w:val="00D855A6"/>
    <w:rsid w:val="00D918B7"/>
    <w:rsid w:val="00D91CF9"/>
    <w:rsid w:val="00D9643B"/>
    <w:rsid w:val="00DA006B"/>
    <w:rsid w:val="00DA1C27"/>
    <w:rsid w:val="00DA2470"/>
    <w:rsid w:val="00DA347B"/>
    <w:rsid w:val="00DA38C8"/>
    <w:rsid w:val="00DA4139"/>
    <w:rsid w:val="00DA710E"/>
    <w:rsid w:val="00DB40EF"/>
    <w:rsid w:val="00DB5EE7"/>
    <w:rsid w:val="00DB7AC3"/>
    <w:rsid w:val="00DC1C43"/>
    <w:rsid w:val="00DC3F5B"/>
    <w:rsid w:val="00DD17C8"/>
    <w:rsid w:val="00DD43D3"/>
    <w:rsid w:val="00DD560D"/>
    <w:rsid w:val="00DE04DB"/>
    <w:rsid w:val="00DE15D3"/>
    <w:rsid w:val="00DE3B9B"/>
    <w:rsid w:val="00DE5D31"/>
    <w:rsid w:val="00DE7655"/>
    <w:rsid w:val="00DF09A1"/>
    <w:rsid w:val="00DF5FBE"/>
    <w:rsid w:val="00DF756B"/>
    <w:rsid w:val="00DF784F"/>
    <w:rsid w:val="00E014B3"/>
    <w:rsid w:val="00E0438F"/>
    <w:rsid w:val="00E15F06"/>
    <w:rsid w:val="00E17E6C"/>
    <w:rsid w:val="00E26023"/>
    <w:rsid w:val="00E333E2"/>
    <w:rsid w:val="00E3412C"/>
    <w:rsid w:val="00E37CF5"/>
    <w:rsid w:val="00E4208D"/>
    <w:rsid w:val="00E4441E"/>
    <w:rsid w:val="00E444AA"/>
    <w:rsid w:val="00E50CB9"/>
    <w:rsid w:val="00E531FF"/>
    <w:rsid w:val="00E55725"/>
    <w:rsid w:val="00E5711A"/>
    <w:rsid w:val="00E572CE"/>
    <w:rsid w:val="00E707E3"/>
    <w:rsid w:val="00E91C28"/>
    <w:rsid w:val="00E94400"/>
    <w:rsid w:val="00E94ECD"/>
    <w:rsid w:val="00EA4623"/>
    <w:rsid w:val="00EB7379"/>
    <w:rsid w:val="00EC6CCF"/>
    <w:rsid w:val="00EC7409"/>
    <w:rsid w:val="00ED1ACB"/>
    <w:rsid w:val="00EE6AEA"/>
    <w:rsid w:val="00EF0F1D"/>
    <w:rsid w:val="00EF46A3"/>
    <w:rsid w:val="00EF53DC"/>
    <w:rsid w:val="00F00610"/>
    <w:rsid w:val="00F07DF4"/>
    <w:rsid w:val="00F122D8"/>
    <w:rsid w:val="00F16B7E"/>
    <w:rsid w:val="00F374FC"/>
    <w:rsid w:val="00F45B79"/>
    <w:rsid w:val="00F46546"/>
    <w:rsid w:val="00F46BCC"/>
    <w:rsid w:val="00F4713B"/>
    <w:rsid w:val="00F501F6"/>
    <w:rsid w:val="00F5766B"/>
    <w:rsid w:val="00F63395"/>
    <w:rsid w:val="00F66DA4"/>
    <w:rsid w:val="00F7697F"/>
    <w:rsid w:val="00F810C4"/>
    <w:rsid w:val="00F819B6"/>
    <w:rsid w:val="00F868D4"/>
    <w:rsid w:val="00F95BE8"/>
    <w:rsid w:val="00FA2569"/>
    <w:rsid w:val="00FA34A4"/>
    <w:rsid w:val="00FA799E"/>
    <w:rsid w:val="00FB298A"/>
    <w:rsid w:val="00FB50D6"/>
    <w:rsid w:val="00FB616E"/>
    <w:rsid w:val="00FB700A"/>
    <w:rsid w:val="00FC03A5"/>
    <w:rsid w:val="00FC3B28"/>
    <w:rsid w:val="00FC621A"/>
    <w:rsid w:val="00FD6261"/>
    <w:rsid w:val="00FD6579"/>
    <w:rsid w:val="00FD74E7"/>
    <w:rsid w:val="00FE031F"/>
    <w:rsid w:val="00FE7048"/>
    <w:rsid w:val="00FF3EBF"/>
    <w:rsid w:val="00FF46AE"/>
    <w:rsid w:val="00FF4C18"/>
    <w:rsid w:val="00FF5C89"/>
    <w:rsid w:val="00FF73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244DFB-E30C-4427-9D98-781D18551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53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63395"/>
  </w:style>
  <w:style w:type="paragraph" w:styleId="Header">
    <w:name w:val="header"/>
    <w:basedOn w:val="Normal"/>
    <w:link w:val="Head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35D"/>
  </w:style>
  <w:style w:type="paragraph" w:styleId="Footer">
    <w:name w:val="footer"/>
    <w:basedOn w:val="Normal"/>
    <w:link w:val="Foot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35D"/>
  </w:style>
  <w:style w:type="paragraph" w:styleId="ListParagraph">
    <w:name w:val="List Paragraph"/>
    <w:basedOn w:val="Normal"/>
    <w:uiPriority w:val="34"/>
    <w:qFormat/>
    <w:rsid w:val="002C635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05F0D"/>
    <w:rPr>
      <w:i/>
      <w:iCs/>
    </w:rPr>
  </w:style>
  <w:style w:type="table" w:styleId="TableGrid">
    <w:name w:val="Table Grid"/>
    <w:basedOn w:val="TableNormal"/>
    <w:uiPriority w:val="59"/>
    <w:rsid w:val="008A43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4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3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F4BF5"/>
    <w:rPr>
      <w:color w:val="0000FF" w:themeColor="hyperlink"/>
      <w:u w:val="single"/>
    </w:rPr>
  </w:style>
  <w:style w:type="table" w:styleId="LightShading">
    <w:name w:val="Light Shading"/>
    <w:basedOn w:val="TableNormal"/>
    <w:uiPriority w:val="60"/>
    <w:rsid w:val="00321D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95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3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3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g</dc:creator>
  <cp:lastModifiedBy>Renter</cp:lastModifiedBy>
  <cp:revision>318</cp:revision>
  <cp:lastPrinted>2016-05-05T04:01:00Z</cp:lastPrinted>
  <dcterms:created xsi:type="dcterms:W3CDTF">2016-05-05T04:01:00Z</dcterms:created>
  <dcterms:modified xsi:type="dcterms:W3CDTF">2019-03-05T14:59:00Z</dcterms:modified>
</cp:coreProperties>
</file>